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44F98" w14:textId="77777777" w:rsidR="007E45F7" w:rsidRPr="00D07BD1" w:rsidRDefault="007E45F7" w:rsidP="002722F1">
      <w:pPr>
        <w:pStyle w:val="Heading1"/>
        <w:jc w:val="center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noProof/>
          <w:sz w:val="22"/>
          <w:szCs w:val="22"/>
        </w:rPr>
        <w:drawing>
          <wp:inline distT="0" distB="0" distL="0" distR="0" wp14:anchorId="197A0DF4" wp14:editId="763EBA7E">
            <wp:extent cx="3676650" cy="6858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6389"/>
                    <a:stretch/>
                  </pic:blipFill>
                  <pic:spPr bwMode="auto">
                    <a:xfrm>
                      <a:off x="0" y="0"/>
                      <a:ext cx="367665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4A7C0" w14:textId="1BB9C358" w:rsidR="00142EAF" w:rsidRDefault="00142EAF" w:rsidP="00142EAF">
      <w:pPr>
        <w:jc w:val="center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 xml:space="preserve">Academic Year:  </w:t>
      </w:r>
      <w:r w:rsidRPr="00D556EA">
        <w:rPr>
          <w:rFonts w:ascii="Open Sans" w:hAnsi="Open Sans" w:cs="Open Sans"/>
          <w:sz w:val="22"/>
          <w:szCs w:val="22"/>
        </w:rPr>
        <w:t>202</w:t>
      </w:r>
      <w:r w:rsidR="00D556EA" w:rsidRPr="00D556EA">
        <w:rPr>
          <w:rFonts w:ascii="Open Sans" w:hAnsi="Open Sans" w:cs="Open Sans"/>
          <w:sz w:val="22"/>
          <w:szCs w:val="22"/>
        </w:rPr>
        <w:t>3-2024</w:t>
      </w:r>
    </w:p>
    <w:p w14:paraId="31314DCA" w14:textId="77777777" w:rsidR="00DA1203" w:rsidRPr="00D07BD1" w:rsidRDefault="00DA1203" w:rsidP="00DA1203">
      <w:pPr>
        <w:jc w:val="center"/>
        <w:rPr>
          <w:rFonts w:ascii="Open Sans" w:hAnsi="Open Sans" w:cs="Open Sans"/>
          <w:color w:val="7030A0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 xml:space="preserve">Program Schedule for BSN Cohort: </w:t>
      </w:r>
      <w:r>
        <w:rPr>
          <w:rFonts w:ascii="Open Sans" w:hAnsi="Open Sans" w:cs="Open Sans"/>
          <w:b/>
          <w:color w:val="7030A0"/>
          <w:sz w:val="22"/>
          <w:szCs w:val="22"/>
        </w:rPr>
        <w:t>Fall Bothell Thursday</w:t>
      </w:r>
    </w:p>
    <w:p w14:paraId="68E03BE7" w14:textId="77777777" w:rsidR="002730B1" w:rsidRPr="00D07BD1" w:rsidRDefault="002730B1" w:rsidP="00DA1203">
      <w:pPr>
        <w:ind w:right="360"/>
        <w:outlineLvl w:val="0"/>
        <w:rPr>
          <w:rFonts w:ascii="Open Sans" w:hAnsi="Open Sans" w:cs="Open Sans"/>
          <w:color w:val="000000"/>
          <w:sz w:val="22"/>
          <w:szCs w:val="22"/>
        </w:rPr>
      </w:pPr>
    </w:p>
    <w:p w14:paraId="0060C7F3" w14:textId="36043836" w:rsidR="004C0C28" w:rsidRPr="00D07BD1" w:rsidRDefault="00E909AB" w:rsidP="004C0C28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 xml:space="preserve">Four </w:t>
      </w:r>
      <w:r w:rsidR="004C0C28" w:rsidRPr="00D07BD1">
        <w:rPr>
          <w:rFonts w:ascii="Open Sans" w:hAnsi="Open Sans" w:cs="Open Sans"/>
          <w:sz w:val="22"/>
          <w:szCs w:val="22"/>
        </w:rPr>
        <w:t>Quarter Plan (full</w:t>
      </w:r>
      <w:r w:rsidR="00921D37" w:rsidRPr="00D07BD1">
        <w:rPr>
          <w:rFonts w:ascii="Open Sans" w:hAnsi="Open Sans" w:cs="Open Sans"/>
          <w:sz w:val="22"/>
          <w:szCs w:val="22"/>
        </w:rPr>
        <w:t>-</w:t>
      </w:r>
      <w:r w:rsidR="004C0C28" w:rsidRPr="00D07BD1">
        <w:rPr>
          <w:rFonts w:ascii="Open Sans" w:hAnsi="Open Sans" w:cs="Open Sans"/>
          <w:sz w:val="22"/>
          <w:szCs w:val="22"/>
        </w:rPr>
        <w:t>time</w:t>
      </w:r>
      <w:r w:rsidR="00DA1203">
        <w:rPr>
          <w:rFonts w:ascii="Open Sans" w:hAnsi="Open Sans" w:cs="Open Sans"/>
          <w:sz w:val="22"/>
          <w:szCs w:val="22"/>
        </w:rPr>
        <w:t xml:space="preserve"> track</w:t>
      </w:r>
      <w:r w:rsidR="004C0C28" w:rsidRPr="00D07BD1">
        <w:rPr>
          <w:rFonts w:ascii="Open Sans" w:hAnsi="Open Sans" w:cs="Open Sans"/>
          <w:sz w:val="22"/>
          <w:szCs w:val="22"/>
        </w:rPr>
        <w:t>)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697"/>
        <w:gridCol w:w="2697"/>
        <w:gridCol w:w="2698"/>
        <w:gridCol w:w="2698"/>
      </w:tblGrid>
      <w:tr w:rsidR="00FA32FE" w:rsidRPr="00D07BD1" w14:paraId="4C583393" w14:textId="77777777" w:rsidTr="00147453">
        <w:tc>
          <w:tcPr>
            <w:tcW w:w="1250" w:type="pct"/>
            <w:shd w:val="clear" w:color="auto" w:fill="D9D9D9" w:themeFill="background1" w:themeFillShade="D9"/>
          </w:tcPr>
          <w:p w14:paraId="6A9EC1E7" w14:textId="36414876" w:rsidR="00FA32FE" w:rsidRPr="00D556EA" w:rsidRDefault="00A05687" w:rsidP="00FA32FE">
            <w:pPr>
              <w:ind w:right="-15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Fall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 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3</w:t>
            </w:r>
          </w:p>
          <w:p w14:paraId="1BE3635C" w14:textId="5C3EA723" w:rsidR="00142EAF" w:rsidRPr="0060698F" w:rsidRDefault="00142EAF" w:rsidP="00FA32FE">
            <w:pPr>
              <w:ind w:right="-15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</w:p>
        </w:tc>
        <w:tc>
          <w:tcPr>
            <w:tcW w:w="1250" w:type="pct"/>
            <w:shd w:val="clear" w:color="auto" w:fill="D9D9D9" w:themeFill="background1" w:themeFillShade="D9"/>
          </w:tcPr>
          <w:p w14:paraId="7D678F18" w14:textId="499D98FB" w:rsidR="00FA32FE" w:rsidRPr="0060698F" w:rsidRDefault="00A05687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Winter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 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23A9D4AC" w14:textId="0643BEE7" w:rsidR="00FA32FE" w:rsidRPr="0060698F" w:rsidRDefault="00A05687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Spring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 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08E98FAC" w14:textId="2FB4C74A" w:rsidR="00FA32FE" w:rsidRPr="0060698F" w:rsidRDefault="00A05687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Summer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 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  <w:r w:rsidR="00044F3C" w:rsidRPr="00D556EA">
              <w:rPr>
                <w:rFonts w:ascii="Open Sans" w:hAnsi="Open Sans" w:cs="Open Sans"/>
                <w:b/>
                <w:sz w:val="22"/>
                <w:szCs w:val="22"/>
              </w:rPr>
              <w:br/>
              <w:t>**Fieldwork**</w:t>
            </w:r>
          </w:p>
        </w:tc>
      </w:tr>
      <w:tr w:rsidR="00FA32FE" w:rsidRPr="00D07BD1" w14:paraId="2854622E" w14:textId="77777777" w:rsidTr="00147453">
        <w:trPr>
          <w:trHeight w:val="1178"/>
        </w:trPr>
        <w:tc>
          <w:tcPr>
            <w:tcW w:w="1250" w:type="pct"/>
          </w:tcPr>
          <w:p w14:paraId="098B87D7" w14:textId="0756177F" w:rsidR="00FA32FE" w:rsidRPr="00D07BD1" w:rsidRDefault="00FA32FE" w:rsidP="00FF04C1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 xml:space="preserve">BNURS 360 </w:t>
            </w:r>
            <w:r w:rsidR="0079235E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54C82F8D" w14:textId="4ED1D9EB" w:rsidR="00FA32FE" w:rsidRPr="00D07BD1" w:rsidRDefault="00FA32FE" w:rsidP="00FF04C1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1</w:t>
            </w:r>
            <w:r w:rsidR="0079235E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79235E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PM </w:t>
            </w:r>
            <w:r w:rsidR="0079235E">
              <w:rPr>
                <w:rFonts w:ascii="Open Sans" w:hAnsi="Open Sans" w:cs="Open Sans"/>
                <w:sz w:val="22"/>
                <w:szCs w:val="22"/>
              </w:rPr>
              <w:br/>
              <w:t xml:space="preserve"> </w:t>
            </w:r>
            <w:r w:rsidR="007E62A7" w:rsidRPr="00D07BD1">
              <w:rPr>
                <w:rFonts w:ascii="Open Sans" w:hAnsi="Open Sans" w:cs="Open Sans"/>
                <w:sz w:val="22"/>
                <w:szCs w:val="22"/>
              </w:rPr>
              <w:t>(</w:t>
            </w:r>
            <w:r w:rsidRPr="00D07BD1">
              <w:rPr>
                <w:rFonts w:ascii="Open Sans" w:hAnsi="Open Sans" w:cs="Open Sans"/>
                <w:sz w:val="22"/>
                <w:szCs w:val="22"/>
              </w:rPr>
              <w:t>BNURS 297*</w:t>
            </w:r>
            <w:r w:rsidR="007E62A7" w:rsidRPr="00D07BD1">
              <w:rPr>
                <w:rFonts w:ascii="Open Sans" w:hAnsi="Open Sans" w:cs="Open Sans"/>
                <w:sz w:val="22"/>
                <w:szCs w:val="22"/>
              </w:rPr>
              <w:t>)</w:t>
            </w:r>
          </w:p>
        </w:tc>
        <w:tc>
          <w:tcPr>
            <w:tcW w:w="1250" w:type="pct"/>
          </w:tcPr>
          <w:p w14:paraId="5F1E68D8" w14:textId="715D384B" w:rsidR="00FA32FE" w:rsidRPr="00D07BD1" w:rsidRDefault="00FA32FE" w:rsidP="00FA32FE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60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79235E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536A0925" w14:textId="408C1B09" w:rsidR="00FA32FE" w:rsidRPr="00D07BD1" w:rsidRDefault="00CE05FC" w:rsidP="00F07449">
            <w:pPr>
              <w:spacing w:line="276" w:lineRule="auto"/>
              <w:ind w:left="-194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FA32FE" w:rsidRPr="00D07BD1">
              <w:rPr>
                <w:rFonts w:ascii="Open Sans" w:hAnsi="Open Sans" w:cs="Open Sans"/>
                <w:sz w:val="22"/>
                <w:szCs w:val="22"/>
              </w:rPr>
              <w:t>BNURS 420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 – PM </w:t>
            </w:r>
            <w:r w:rsidR="00FA32FE" w:rsidRPr="00D07BD1">
              <w:rPr>
                <w:rFonts w:ascii="Open Sans" w:hAnsi="Open Sans" w:cs="Open Sans"/>
                <w:sz w:val="22"/>
                <w:szCs w:val="22"/>
              </w:rPr>
              <w:br/>
            </w:r>
            <w:r w:rsidR="007E62A7" w:rsidRPr="00D07BD1">
              <w:rPr>
                <w:rFonts w:ascii="Open Sans" w:hAnsi="Open Sans" w:cs="Open Sans"/>
                <w:sz w:val="22"/>
                <w:szCs w:val="22"/>
              </w:rPr>
              <w:t>(</w:t>
            </w:r>
            <w:r w:rsidR="00FA32FE" w:rsidRPr="00D07BD1">
              <w:rPr>
                <w:rFonts w:ascii="Open Sans" w:hAnsi="Open Sans" w:cs="Open Sans"/>
                <w:sz w:val="22"/>
                <w:szCs w:val="22"/>
              </w:rPr>
              <w:t>BNURS 297*</w:t>
            </w:r>
            <w:r w:rsidR="007E62A7" w:rsidRPr="00D07BD1">
              <w:rPr>
                <w:rFonts w:ascii="Open Sans" w:hAnsi="Open Sans" w:cs="Open Sans"/>
                <w:sz w:val="22"/>
                <w:szCs w:val="22"/>
              </w:rPr>
              <w:t>)</w:t>
            </w:r>
          </w:p>
        </w:tc>
        <w:tc>
          <w:tcPr>
            <w:tcW w:w="1250" w:type="pct"/>
          </w:tcPr>
          <w:p w14:paraId="3E449DC9" w14:textId="54B1E587" w:rsidR="00FA32FE" w:rsidRPr="00D07BD1" w:rsidRDefault="00FA32FE" w:rsidP="001C5BF3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A05687">
              <w:rPr>
                <w:rFonts w:ascii="Open Sans" w:hAnsi="Open Sans" w:cs="Open Sans"/>
                <w:sz w:val="22"/>
                <w:szCs w:val="22"/>
              </w:rPr>
              <w:t>2</w:t>
            </w:r>
            <w:r w:rsidR="0079235E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79235E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>AM</w:t>
            </w:r>
            <w:r w:rsidR="0079235E">
              <w:rPr>
                <w:rFonts w:ascii="Open Sans" w:hAnsi="Open Sans" w:cs="Open Sans"/>
                <w:sz w:val="22"/>
                <w:szCs w:val="22"/>
              </w:rPr>
              <w:br/>
            </w:r>
            <w:r w:rsidR="00A05687">
              <w:rPr>
                <w:rFonts w:ascii="Open Sans" w:hAnsi="Open Sans" w:cs="Open Sans"/>
                <w:sz w:val="22"/>
                <w:szCs w:val="22"/>
              </w:rPr>
              <w:t>BNURS 423</w:t>
            </w:r>
            <w:r w:rsidR="0079235E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79235E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05687">
              <w:rPr>
                <w:rFonts w:ascii="Open Sans" w:hAnsi="Open Sans" w:cs="Open Sans"/>
                <w:sz w:val="22"/>
                <w:szCs w:val="22"/>
              </w:rPr>
              <w:t>PM</w:t>
            </w:r>
            <w:r w:rsidR="001C5BF3">
              <w:rPr>
                <w:rFonts w:ascii="Open Sans" w:hAnsi="Open Sans" w:cs="Open Sans"/>
                <w:sz w:val="22"/>
                <w:szCs w:val="22"/>
              </w:rPr>
              <w:br/>
            </w:r>
            <w:r w:rsidRPr="00D07BD1">
              <w:rPr>
                <w:rFonts w:ascii="Open Sans" w:hAnsi="Open Sans" w:cs="Open Sans"/>
                <w:sz w:val="22"/>
                <w:szCs w:val="22"/>
              </w:rPr>
              <w:t>BHLTH 4</w:t>
            </w:r>
            <w:r w:rsidR="00A05687">
              <w:rPr>
                <w:rFonts w:ascii="Open Sans" w:hAnsi="Open Sans" w:cs="Open Sans"/>
                <w:sz w:val="22"/>
                <w:szCs w:val="22"/>
              </w:rPr>
              <w:t>26</w:t>
            </w:r>
            <w:r w:rsidR="0079235E">
              <w:rPr>
                <w:rFonts w:ascii="Open Sans" w:hAnsi="Open Sans" w:cs="Open Sans"/>
                <w:sz w:val="22"/>
                <w:szCs w:val="22"/>
              </w:rPr>
              <w:t xml:space="preserve"> (</w:t>
            </w:r>
            <w:r w:rsidR="00805C8B">
              <w:rPr>
                <w:rFonts w:ascii="Open Sans" w:hAnsi="Open Sans" w:cs="Open Sans"/>
                <w:sz w:val="22"/>
                <w:szCs w:val="22"/>
              </w:rPr>
              <w:t>online)</w:t>
            </w:r>
          </w:p>
        </w:tc>
        <w:tc>
          <w:tcPr>
            <w:tcW w:w="1250" w:type="pct"/>
          </w:tcPr>
          <w:p w14:paraId="639038ED" w14:textId="2A2FB711" w:rsidR="00DC30E4" w:rsidRDefault="00FA32FE" w:rsidP="00FF04C1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0340ED">
              <w:rPr>
                <w:rFonts w:ascii="Open Sans" w:hAnsi="Open Sans" w:cs="Open Sans"/>
                <w:sz w:val="22"/>
                <w:szCs w:val="22"/>
              </w:rPr>
              <w:t>4</w:t>
            </w:r>
            <w:r w:rsidRPr="00D07BD1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0340ED">
              <w:rPr>
                <w:rFonts w:ascii="Open Sans" w:hAnsi="Open Sans" w:cs="Open Sans"/>
                <w:sz w:val="22"/>
                <w:szCs w:val="22"/>
              </w:rPr>
              <w:t>–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 AM</w:t>
            </w:r>
            <w:r w:rsidR="000340ED">
              <w:rPr>
                <w:rFonts w:ascii="Open Sans" w:hAnsi="Open Sans" w:cs="Open Sans"/>
                <w:sz w:val="22"/>
                <w:szCs w:val="22"/>
              </w:rPr>
              <w:t>/PM</w:t>
            </w:r>
          </w:p>
          <w:p w14:paraId="4D40562B" w14:textId="3038F07D" w:rsidR="00FA32FE" w:rsidRDefault="00FA32FE" w:rsidP="00FF04C1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HLTH 4</w:t>
            </w:r>
            <w:r w:rsidR="000340ED">
              <w:rPr>
                <w:rFonts w:ascii="Open Sans" w:hAnsi="Open Sans" w:cs="Open Sans"/>
                <w:sz w:val="22"/>
                <w:szCs w:val="22"/>
              </w:rPr>
              <w:t>97</w:t>
            </w:r>
            <w:r w:rsidR="00A04531">
              <w:rPr>
                <w:rFonts w:ascii="Open Sans" w:hAnsi="Open Sans" w:cs="Open Sans"/>
                <w:sz w:val="22"/>
                <w:szCs w:val="22"/>
              </w:rPr>
              <w:t xml:space="preserve"> (online)</w:t>
            </w:r>
          </w:p>
          <w:p w14:paraId="7DDF7EA8" w14:textId="33145139" w:rsidR="000340ED" w:rsidRPr="000340ED" w:rsidRDefault="000340ED" w:rsidP="00FF04C1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(BNURS 297*)</w:t>
            </w:r>
          </w:p>
        </w:tc>
      </w:tr>
      <w:tr w:rsidR="00FA32FE" w:rsidRPr="00D07BD1" w14:paraId="50124861" w14:textId="77777777" w:rsidTr="00147453">
        <w:trPr>
          <w:trHeight w:val="123"/>
        </w:trPr>
        <w:tc>
          <w:tcPr>
            <w:tcW w:w="1250" w:type="pct"/>
          </w:tcPr>
          <w:p w14:paraId="48474CB6" w14:textId="6B833C9A" w:rsidR="00FA32FE" w:rsidRPr="00D07BD1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50" w:type="pct"/>
          </w:tcPr>
          <w:p w14:paraId="7256BF53" w14:textId="24B8C1F4" w:rsidR="00FA32FE" w:rsidRPr="00D07BD1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50" w:type="pct"/>
          </w:tcPr>
          <w:p w14:paraId="0A6D7A92" w14:textId="4BC76F9E" w:rsidR="00FA32FE" w:rsidRPr="00D07BD1" w:rsidRDefault="00A05687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5 credits</w:t>
            </w:r>
          </w:p>
        </w:tc>
        <w:tc>
          <w:tcPr>
            <w:tcW w:w="1250" w:type="pct"/>
          </w:tcPr>
          <w:p w14:paraId="04F6D1DC" w14:textId="22B90594" w:rsidR="00FA32FE" w:rsidRPr="00D07BD1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</w:t>
            </w:r>
            <w:r w:rsidR="000340ED">
              <w:rPr>
                <w:rFonts w:ascii="Open Sans" w:hAnsi="Open Sans" w:cs="Open Sans"/>
                <w:sz w:val="22"/>
                <w:szCs w:val="22"/>
              </w:rPr>
              <w:t>0-12 credits</w:t>
            </w:r>
          </w:p>
        </w:tc>
      </w:tr>
    </w:tbl>
    <w:p w14:paraId="4E21DB40" w14:textId="77777777" w:rsidR="002D52E6" w:rsidRPr="00D07BD1" w:rsidRDefault="002D52E6" w:rsidP="008C3DA3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5AEBC0C0" w14:textId="55AABC52" w:rsidR="00622691" w:rsidRPr="00D07BD1" w:rsidRDefault="00622691" w:rsidP="00622691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 xml:space="preserve">Eight </w:t>
      </w:r>
      <w:r w:rsidR="004A3954" w:rsidRPr="00D07BD1">
        <w:rPr>
          <w:rFonts w:ascii="Open Sans" w:hAnsi="Open Sans" w:cs="Open Sans"/>
          <w:sz w:val="22"/>
          <w:szCs w:val="22"/>
        </w:rPr>
        <w:t>Q</w:t>
      </w:r>
      <w:r w:rsidRPr="00D07BD1">
        <w:rPr>
          <w:rFonts w:ascii="Open Sans" w:hAnsi="Open Sans" w:cs="Open Sans"/>
          <w:sz w:val="22"/>
          <w:szCs w:val="22"/>
        </w:rPr>
        <w:t xml:space="preserve">uarter </w:t>
      </w:r>
      <w:r w:rsidR="004A3954" w:rsidRPr="00D07BD1">
        <w:rPr>
          <w:rFonts w:ascii="Open Sans" w:hAnsi="Open Sans" w:cs="Open Sans"/>
          <w:sz w:val="22"/>
          <w:szCs w:val="22"/>
        </w:rPr>
        <w:t>P</w:t>
      </w:r>
      <w:r w:rsidRPr="00D07BD1">
        <w:rPr>
          <w:rFonts w:ascii="Open Sans" w:hAnsi="Open Sans" w:cs="Open Sans"/>
          <w:sz w:val="22"/>
          <w:szCs w:val="22"/>
        </w:rPr>
        <w:t>lan (part-time</w:t>
      </w:r>
      <w:r w:rsidR="00DA1203">
        <w:rPr>
          <w:rFonts w:ascii="Open Sans" w:hAnsi="Open Sans" w:cs="Open Sans"/>
          <w:sz w:val="22"/>
          <w:szCs w:val="22"/>
        </w:rPr>
        <w:t xml:space="preserve"> track</w:t>
      </w:r>
      <w:r w:rsidRPr="00D07BD1">
        <w:rPr>
          <w:rFonts w:ascii="Open Sans" w:hAnsi="Open Sans" w:cs="Open Sans"/>
          <w:sz w:val="22"/>
          <w:szCs w:val="22"/>
        </w:rPr>
        <w:t>)</w:t>
      </w:r>
    </w:p>
    <w:tbl>
      <w:tblPr>
        <w:tblStyle w:val="TableGrid"/>
        <w:tblW w:w="5002" w:type="pct"/>
        <w:tblLook w:val="00A0" w:firstRow="1" w:lastRow="0" w:firstColumn="1" w:lastColumn="0" w:noHBand="0" w:noVBand="0"/>
      </w:tblPr>
      <w:tblGrid>
        <w:gridCol w:w="2698"/>
        <w:gridCol w:w="2698"/>
        <w:gridCol w:w="2699"/>
        <w:gridCol w:w="2699"/>
      </w:tblGrid>
      <w:tr w:rsidR="00622691" w:rsidRPr="00D07BD1" w14:paraId="748DDFEB" w14:textId="77777777" w:rsidTr="00147453">
        <w:trPr>
          <w:trHeight w:val="152"/>
        </w:trPr>
        <w:tc>
          <w:tcPr>
            <w:tcW w:w="1250" w:type="pct"/>
            <w:shd w:val="clear" w:color="auto" w:fill="D9D9D9" w:themeFill="background1" w:themeFillShade="D9"/>
          </w:tcPr>
          <w:p w14:paraId="3A3352AB" w14:textId="648CC2EE" w:rsidR="00622691" w:rsidRPr="0060698F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Fall 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>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3</w:t>
            </w:r>
            <w:r w:rsidR="00142EAF" w:rsidRPr="0060698F"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  <w:br/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5DF74FF2" w14:textId="4DFA0005" w:rsidR="00622691" w:rsidRPr="0060698F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Winter</w:t>
            </w:r>
            <w:r w:rsidR="00BA0810"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>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73C2F158" w14:textId="3F6CCFD3" w:rsidR="00622691" w:rsidRPr="0060698F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Spring 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>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</w:p>
        </w:tc>
        <w:tc>
          <w:tcPr>
            <w:tcW w:w="1250" w:type="pct"/>
            <w:shd w:val="clear" w:color="auto" w:fill="D9D9D9" w:themeFill="background1" w:themeFillShade="D9"/>
          </w:tcPr>
          <w:p w14:paraId="4D51376B" w14:textId="24FFE1F7" w:rsidR="00622691" w:rsidRPr="00D556EA" w:rsidRDefault="00622691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S</w:t>
            </w:r>
            <w:r w:rsidR="00A05687" w:rsidRPr="00D556EA">
              <w:rPr>
                <w:rFonts w:ascii="Open Sans" w:hAnsi="Open Sans" w:cs="Open Sans"/>
                <w:b/>
                <w:sz w:val="22"/>
                <w:szCs w:val="22"/>
              </w:rPr>
              <w:t>ummer</w:t>
            </w: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>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</w:p>
          <w:p w14:paraId="18B1B588" w14:textId="75B3B552" w:rsidR="00147453" w:rsidRPr="0060698F" w:rsidRDefault="00147453" w:rsidP="00FA12EB">
            <w:pPr>
              <w:ind w:right="360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</w:p>
        </w:tc>
      </w:tr>
      <w:tr w:rsidR="00622691" w:rsidRPr="00D07BD1" w14:paraId="104C28E5" w14:textId="77777777" w:rsidTr="00147453">
        <w:trPr>
          <w:trHeight w:val="287"/>
        </w:trPr>
        <w:tc>
          <w:tcPr>
            <w:tcW w:w="1250" w:type="pct"/>
            <w:tcBorders>
              <w:bottom w:val="single" w:sz="4" w:space="0" w:color="auto"/>
            </w:tcBorders>
          </w:tcPr>
          <w:p w14:paraId="01D43F73" w14:textId="6E1E894E" w:rsidR="00622691" w:rsidRPr="00D07BD1" w:rsidRDefault="00BF088C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   </w:t>
            </w:r>
            <w:r w:rsidR="00622691" w:rsidRPr="00D07BD1">
              <w:rPr>
                <w:rFonts w:ascii="Open Sans" w:hAnsi="Open Sans" w:cs="Open Sans"/>
                <w:sz w:val="22"/>
                <w:szCs w:val="22"/>
              </w:rPr>
              <w:t>BNURS 360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91640D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4692C2AB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0742F431" w14:textId="3FEB0EF9" w:rsidR="00622691" w:rsidRPr="00D07BD1" w:rsidRDefault="00BF088C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  </w:t>
            </w:r>
            <w:r w:rsidR="00622691" w:rsidRPr="00D07BD1">
              <w:rPr>
                <w:rFonts w:ascii="Open Sans" w:hAnsi="Open Sans" w:cs="Open Sans"/>
                <w:sz w:val="22"/>
                <w:szCs w:val="22"/>
              </w:rPr>
              <w:t>BNURS 460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91640D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2E9EACA8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18526CFE" w14:textId="523AD880" w:rsidR="00622691" w:rsidRPr="00D07BD1" w:rsidRDefault="00107998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BNURS 422</w:t>
            </w:r>
            <w:r w:rsidR="0091640D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91640D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>
              <w:rPr>
                <w:rFonts w:ascii="Open Sans" w:hAnsi="Open Sans" w:cs="Open Sans"/>
                <w:sz w:val="22"/>
                <w:szCs w:val="22"/>
              </w:rPr>
              <w:t>AM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2D2C1C73" w14:textId="0BDBFC29" w:rsidR="00622691" w:rsidRPr="00D07BD1" w:rsidRDefault="00107998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BHLTH 497</w:t>
            </w:r>
            <w:r w:rsidR="00A04531">
              <w:rPr>
                <w:rFonts w:ascii="Open Sans" w:hAnsi="Open Sans" w:cs="Open Sans"/>
                <w:sz w:val="22"/>
                <w:szCs w:val="22"/>
              </w:rPr>
              <w:t xml:space="preserve"> (online)</w:t>
            </w:r>
          </w:p>
        </w:tc>
      </w:tr>
      <w:tr w:rsidR="00622691" w:rsidRPr="00D07BD1" w14:paraId="57B67D3A" w14:textId="77777777" w:rsidTr="00147453">
        <w:tc>
          <w:tcPr>
            <w:tcW w:w="1250" w:type="pct"/>
            <w:tcBorders>
              <w:bottom w:val="single" w:sz="4" w:space="0" w:color="auto"/>
            </w:tcBorders>
          </w:tcPr>
          <w:p w14:paraId="54C986BF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52433802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77C890C5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6466D2EB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</w:tr>
      <w:tr w:rsidR="001C5BF3" w:rsidRPr="00D07BD1" w14:paraId="7581C0A5" w14:textId="77777777" w:rsidTr="001C5BF3"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240286" w14:textId="77777777" w:rsidR="001C5BF3" w:rsidRPr="00D07BD1" w:rsidRDefault="001C5BF3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622691" w:rsidRPr="00D07BD1" w14:paraId="1638C106" w14:textId="77777777" w:rsidTr="00147453"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EEEFD94" w14:textId="37606CBB" w:rsidR="00622691" w:rsidRPr="0060698F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Fall</w:t>
            </w:r>
            <w:r w:rsidR="00622691"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>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  <w:r w:rsidR="00142EAF" w:rsidRPr="0060698F"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  <w:br/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182D2A3" w14:textId="4688E3E1" w:rsidR="00622691" w:rsidRPr="0060698F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Winter 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>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5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D76FB7" w14:textId="348211F8" w:rsidR="00622691" w:rsidRPr="0060698F" w:rsidRDefault="00A05687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Spring</w:t>
            </w:r>
            <w:r w:rsidR="00BA0810"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>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5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9F45071" w14:textId="59600826" w:rsidR="00622691" w:rsidRPr="00D556EA" w:rsidRDefault="00622691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S</w:t>
            </w:r>
            <w:r w:rsidR="00A05687" w:rsidRPr="00D556EA">
              <w:rPr>
                <w:rFonts w:ascii="Open Sans" w:hAnsi="Open Sans" w:cs="Open Sans"/>
                <w:b/>
                <w:sz w:val="22"/>
                <w:szCs w:val="22"/>
              </w:rPr>
              <w:t>ummer</w:t>
            </w:r>
            <w:r w:rsidR="00BA0810" w:rsidRPr="00D556EA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  <w:r w:rsidR="00EA3272" w:rsidRPr="00D556EA">
              <w:rPr>
                <w:rFonts w:ascii="Open Sans" w:hAnsi="Open Sans" w:cs="Open Sans"/>
                <w:b/>
                <w:sz w:val="22"/>
                <w:szCs w:val="22"/>
              </w:rPr>
              <w:t>202</w:t>
            </w:r>
            <w:r w:rsidR="00D556EA" w:rsidRPr="00D556EA">
              <w:rPr>
                <w:rFonts w:ascii="Open Sans" w:hAnsi="Open Sans" w:cs="Open Sans"/>
                <w:b/>
                <w:sz w:val="22"/>
                <w:szCs w:val="22"/>
              </w:rPr>
              <w:t>5</w:t>
            </w:r>
          </w:p>
          <w:p w14:paraId="6DE5714E" w14:textId="6B6F898C" w:rsidR="00147453" w:rsidRPr="0060698F" w:rsidRDefault="00147453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  <w:highlight w:val="yellow"/>
              </w:rPr>
            </w:pPr>
            <w:r w:rsidRPr="00D556EA">
              <w:rPr>
                <w:rFonts w:ascii="Open Sans" w:hAnsi="Open Sans" w:cs="Open Sans"/>
                <w:b/>
                <w:sz w:val="22"/>
                <w:szCs w:val="22"/>
              </w:rPr>
              <w:t>**Fieldwork**</w:t>
            </w:r>
          </w:p>
        </w:tc>
      </w:tr>
      <w:tr w:rsidR="00622691" w:rsidRPr="00D07BD1" w14:paraId="234E662B" w14:textId="77777777" w:rsidTr="00147453">
        <w:tc>
          <w:tcPr>
            <w:tcW w:w="1250" w:type="pct"/>
          </w:tcPr>
          <w:p w14:paraId="1A51D2D5" w14:textId="2987941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1</w:t>
            </w:r>
            <w:r w:rsidR="0079235E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PM </w:t>
            </w:r>
          </w:p>
          <w:p w14:paraId="5011EC13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250" w:type="pct"/>
          </w:tcPr>
          <w:p w14:paraId="5A9A85AB" w14:textId="2B1756D3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0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 xml:space="preserve"> – PM </w:t>
            </w:r>
          </w:p>
          <w:p w14:paraId="7506D91E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250" w:type="pct"/>
          </w:tcPr>
          <w:p w14:paraId="59D215AA" w14:textId="77777777" w:rsidR="00622691" w:rsidRDefault="001E19BE" w:rsidP="00FF04C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107998">
              <w:rPr>
                <w:rFonts w:ascii="Open Sans" w:hAnsi="Open Sans" w:cs="Open Sans"/>
                <w:sz w:val="22"/>
                <w:szCs w:val="22"/>
              </w:rPr>
              <w:t xml:space="preserve">3 </w:t>
            </w:r>
            <w:r w:rsidR="0079235E" w:rsidRPr="00D07BD1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D07BD1">
              <w:rPr>
                <w:rFonts w:ascii="Open Sans" w:hAnsi="Open Sans" w:cs="Open Sans"/>
                <w:sz w:val="22"/>
                <w:szCs w:val="22"/>
              </w:rPr>
              <w:t>PM</w:t>
            </w:r>
            <w:r w:rsidR="00422793">
              <w:rPr>
                <w:rFonts w:ascii="Open Sans" w:hAnsi="Open Sans" w:cs="Open Sans"/>
                <w:sz w:val="22"/>
                <w:szCs w:val="22"/>
              </w:rPr>
              <w:br/>
              <w:t xml:space="preserve">  </w:t>
            </w:r>
            <w:r w:rsidR="00622691" w:rsidRPr="00D07BD1">
              <w:rPr>
                <w:rFonts w:ascii="Open Sans" w:hAnsi="Open Sans" w:cs="Open Sans"/>
                <w:sz w:val="22"/>
                <w:szCs w:val="22"/>
              </w:rPr>
              <w:t>BHLTH</w:t>
            </w:r>
            <w:r w:rsidR="0043615B" w:rsidRPr="00D07BD1">
              <w:rPr>
                <w:rFonts w:ascii="Open Sans" w:hAnsi="Open Sans" w:cs="Open Sans"/>
                <w:sz w:val="22"/>
                <w:szCs w:val="22"/>
              </w:rPr>
              <w:t xml:space="preserve"> 4</w:t>
            </w:r>
            <w:r w:rsidR="001537AC">
              <w:rPr>
                <w:rFonts w:ascii="Open Sans" w:hAnsi="Open Sans" w:cs="Open Sans"/>
                <w:sz w:val="22"/>
                <w:szCs w:val="22"/>
              </w:rPr>
              <w:t>2</w:t>
            </w:r>
            <w:r w:rsidR="004772B8">
              <w:rPr>
                <w:rFonts w:ascii="Open Sans" w:hAnsi="Open Sans" w:cs="Open Sans"/>
                <w:sz w:val="22"/>
                <w:szCs w:val="22"/>
              </w:rPr>
              <w:t>6</w:t>
            </w:r>
            <w:r w:rsidR="00750607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91640D">
              <w:rPr>
                <w:rFonts w:ascii="Open Sans" w:hAnsi="Open Sans" w:cs="Open Sans"/>
                <w:sz w:val="22"/>
                <w:szCs w:val="22"/>
              </w:rPr>
              <w:t>(</w:t>
            </w:r>
            <w:r w:rsidR="00805C8B">
              <w:rPr>
                <w:rFonts w:ascii="Open Sans" w:hAnsi="Open Sans" w:cs="Open Sans"/>
                <w:sz w:val="22"/>
                <w:szCs w:val="22"/>
              </w:rPr>
              <w:t>online)</w:t>
            </w:r>
          </w:p>
          <w:p w14:paraId="6187B36E" w14:textId="00550CA0" w:rsidR="00750607" w:rsidRPr="00D07BD1" w:rsidRDefault="00750607" w:rsidP="00FF04C1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250" w:type="pct"/>
          </w:tcPr>
          <w:p w14:paraId="2DFB789A" w14:textId="51F35D74" w:rsidR="00622691" w:rsidRPr="00D07BD1" w:rsidRDefault="001E19BE" w:rsidP="00750607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107998">
              <w:rPr>
                <w:rFonts w:ascii="Open Sans" w:hAnsi="Open Sans" w:cs="Open Sans"/>
                <w:sz w:val="22"/>
                <w:szCs w:val="22"/>
              </w:rPr>
              <w:t>4</w:t>
            </w:r>
            <w:r w:rsidR="00750607">
              <w:rPr>
                <w:rFonts w:ascii="Open Sans" w:hAnsi="Open Sans" w:cs="Open Sans"/>
                <w:sz w:val="22"/>
                <w:szCs w:val="22"/>
              </w:rPr>
              <w:t xml:space="preserve"> - </w:t>
            </w:r>
            <w:r w:rsidR="000672AA">
              <w:rPr>
                <w:rFonts w:ascii="Open Sans" w:hAnsi="Open Sans" w:cs="Open Sans"/>
                <w:sz w:val="22"/>
                <w:szCs w:val="22"/>
              </w:rPr>
              <w:t>AM/PM</w:t>
            </w:r>
          </w:p>
        </w:tc>
      </w:tr>
      <w:tr w:rsidR="00622691" w:rsidRPr="00D07BD1" w14:paraId="565EE14F" w14:textId="77777777" w:rsidTr="00147453">
        <w:tc>
          <w:tcPr>
            <w:tcW w:w="1250" w:type="pct"/>
          </w:tcPr>
          <w:p w14:paraId="11B23845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250" w:type="pct"/>
          </w:tcPr>
          <w:p w14:paraId="7D256ED4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250" w:type="pct"/>
          </w:tcPr>
          <w:p w14:paraId="2019AAF6" w14:textId="26E0BB46" w:rsidR="00622691" w:rsidRPr="00D07BD1" w:rsidRDefault="007F5ED8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0</w:t>
            </w:r>
            <w:r w:rsidR="00622691" w:rsidRPr="00D07BD1">
              <w:rPr>
                <w:rFonts w:ascii="Open Sans" w:hAnsi="Open Sans" w:cs="Open Sans"/>
                <w:sz w:val="22"/>
                <w:szCs w:val="22"/>
              </w:rPr>
              <w:t xml:space="preserve"> credits</w:t>
            </w:r>
          </w:p>
        </w:tc>
        <w:tc>
          <w:tcPr>
            <w:tcW w:w="1250" w:type="pct"/>
          </w:tcPr>
          <w:p w14:paraId="13C0613B" w14:textId="4277400D" w:rsidR="00622691" w:rsidRPr="00D07BD1" w:rsidRDefault="007F5ED8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</w:t>
            </w:r>
            <w:r w:rsidR="00622691" w:rsidRPr="00D07BD1">
              <w:rPr>
                <w:rFonts w:ascii="Open Sans" w:hAnsi="Open Sans" w:cs="Open Sans"/>
                <w:sz w:val="22"/>
                <w:szCs w:val="22"/>
              </w:rPr>
              <w:t xml:space="preserve"> credits</w:t>
            </w:r>
          </w:p>
        </w:tc>
      </w:tr>
    </w:tbl>
    <w:p w14:paraId="046BB27D" w14:textId="4349A15C" w:rsidR="004A3954" w:rsidRPr="00D07BD1" w:rsidRDefault="004A3954" w:rsidP="00860C75">
      <w:pPr>
        <w:ind w:right="360"/>
        <w:outlineLvl w:val="0"/>
        <w:rPr>
          <w:rFonts w:ascii="Open Sans" w:hAnsi="Open Sans" w:cs="Open Sans"/>
          <w:sz w:val="22"/>
          <w:szCs w:val="22"/>
        </w:rPr>
      </w:pPr>
    </w:p>
    <w:p w14:paraId="1737A7AE" w14:textId="6C9CE87C" w:rsidR="002E4EA9" w:rsidRPr="00D07BD1" w:rsidRDefault="002E4EA9" w:rsidP="002E4EA9">
      <w:pPr>
        <w:rPr>
          <w:rFonts w:ascii="Open Sans" w:hAnsi="Open Sans" w:cs="Open Sans"/>
          <w:color w:val="000000"/>
          <w:sz w:val="22"/>
          <w:szCs w:val="22"/>
        </w:rPr>
      </w:pPr>
      <w:r w:rsidRPr="00D07BD1">
        <w:rPr>
          <w:rFonts w:ascii="Open Sans" w:hAnsi="Open Sans" w:cs="Open Sans"/>
          <w:color w:val="000000"/>
          <w:sz w:val="22"/>
          <w:szCs w:val="22"/>
        </w:rPr>
        <w:t xml:space="preserve">*Do you need one or two credits for Financial Aid? Register for BNURS 297.  </w:t>
      </w:r>
    </w:p>
    <w:p w14:paraId="1732C60B" w14:textId="038EC90B" w:rsidR="002D52E6" w:rsidRPr="00D07BD1" w:rsidRDefault="002D52E6" w:rsidP="002D52E6">
      <w:pPr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>** BNURS 424:  NOT hybrid course</w:t>
      </w:r>
      <w:r w:rsidR="00D33189">
        <w:rPr>
          <w:rFonts w:ascii="Open Sans" w:hAnsi="Open Sans" w:cs="Open Sans"/>
          <w:sz w:val="22"/>
          <w:szCs w:val="22"/>
        </w:rPr>
        <w:t>;</w:t>
      </w:r>
      <w:r w:rsidRPr="00D07BD1">
        <w:rPr>
          <w:rFonts w:ascii="Open Sans" w:hAnsi="Open Sans" w:cs="Open Sans"/>
          <w:sz w:val="22"/>
          <w:szCs w:val="22"/>
        </w:rPr>
        <w:t xml:space="preserve"> meets every week</w:t>
      </w:r>
      <w:r w:rsidR="00F377FE" w:rsidRPr="00D07BD1">
        <w:rPr>
          <w:rFonts w:ascii="Open Sans" w:hAnsi="Open Sans" w:cs="Open Sans"/>
          <w:sz w:val="22"/>
          <w:szCs w:val="22"/>
        </w:rPr>
        <w:t>.</w:t>
      </w:r>
    </w:p>
    <w:p w14:paraId="67A0046D" w14:textId="77777777" w:rsidR="0016508B" w:rsidRPr="00D07BD1" w:rsidRDefault="0016508B" w:rsidP="0016508B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710CE8EE" w14:textId="77777777" w:rsidR="00147453" w:rsidRDefault="0016508B" w:rsidP="0016508B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>Class Ti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CE105A" w14:paraId="7D31B40E" w14:textId="77777777" w:rsidTr="00EE3418">
        <w:tc>
          <w:tcPr>
            <w:tcW w:w="3596" w:type="dxa"/>
            <w:shd w:val="clear" w:color="auto" w:fill="D9D9D9" w:themeFill="background1" w:themeFillShade="D9"/>
          </w:tcPr>
          <w:p w14:paraId="42EB688E" w14:textId="20DAA5ED" w:rsidR="00CE105A" w:rsidRP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Summer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5C16DD5C" w14:textId="2014B50D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Fall/Winter/Spring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74370117" w14:textId="6F8CAD8C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Fieldwork</w:t>
            </w:r>
          </w:p>
        </w:tc>
      </w:tr>
      <w:tr w:rsidR="00CE105A" w14:paraId="6F95D4DB" w14:textId="77777777" w:rsidTr="00CE105A">
        <w:tc>
          <w:tcPr>
            <w:tcW w:w="3596" w:type="dxa"/>
          </w:tcPr>
          <w:p w14:paraId="5A676BAD" w14:textId="2BAE2447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AM</w:t>
            </w:r>
          </w:p>
          <w:p w14:paraId="76D58215" w14:textId="6FCE264E" w:rsidR="00CE105A" w:rsidRP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8:00 AM - 12:30 PM</w:t>
            </w:r>
          </w:p>
        </w:tc>
        <w:tc>
          <w:tcPr>
            <w:tcW w:w="3597" w:type="dxa"/>
          </w:tcPr>
          <w:p w14:paraId="34F5E076" w14:textId="52B2778E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AM</w:t>
            </w:r>
          </w:p>
          <w:p w14:paraId="77EC495A" w14:textId="4EF085D9" w:rsidR="00CE105A" w:rsidRP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CE105A">
              <w:rPr>
                <w:rFonts w:ascii="Open Sans" w:hAnsi="Open Sans" w:cs="Open Sans"/>
                <w:sz w:val="22"/>
                <w:szCs w:val="22"/>
              </w:rPr>
              <w:t>8:30 AM – 12:40 PM</w:t>
            </w:r>
          </w:p>
        </w:tc>
        <w:tc>
          <w:tcPr>
            <w:tcW w:w="3597" w:type="dxa"/>
          </w:tcPr>
          <w:p w14:paraId="439F85CB" w14:textId="77777777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AM/PM</w:t>
            </w:r>
          </w:p>
          <w:p w14:paraId="6A43EEF4" w14:textId="7984C88A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8:</w:t>
            </w:r>
            <w:r w:rsidR="0051032E">
              <w:rPr>
                <w:rFonts w:ascii="Open Sans" w:hAnsi="Open Sans" w:cs="Open Sans"/>
                <w:sz w:val="22"/>
                <w:szCs w:val="22"/>
              </w:rPr>
              <w:t>0</w:t>
            </w:r>
            <w:r>
              <w:rPr>
                <w:rFonts w:ascii="Open Sans" w:hAnsi="Open Sans" w:cs="Open Sans"/>
                <w:sz w:val="22"/>
                <w:szCs w:val="22"/>
              </w:rPr>
              <w:t>0 AM – 9:00 PM</w:t>
            </w:r>
          </w:p>
          <w:p w14:paraId="3EC6E6ED" w14:textId="2F80013D" w:rsidR="00CE105A" w:rsidRP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Varied</w:t>
            </w:r>
          </w:p>
        </w:tc>
      </w:tr>
      <w:tr w:rsidR="00CE105A" w14:paraId="64B133C4" w14:textId="77777777" w:rsidTr="00CE105A">
        <w:tc>
          <w:tcPr>
            <w:tcW w:w="3596" w:type="dxa"/>
          </w:tcPr>
          <w:p w14:paraId="6E527B62" w14:textId="77777777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PM</w:t>
            </w:r>
          </w:p>
          <w:p w14:paraId="6213CFB1" w14:textId="29E0B882" w:rsidR="00CE105A" w:rsidRP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:00 -5:30 PM</w:t>
            </w:r>
          </w:p>
        </w:tc>
        <w:tc>
          <w:tcPr>
            <w:tcW w:w="3597" w:type="dxa"/>
          </w:tcPr>
          <w:p w14:paraId="495C561C" w14:textId="23A17288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PM</w:t>
            </w:r>
          </w:p>
          <w:p w14:paraId="2D139623" w14:textId="339FF2E2" w:rsidR="00CE105A" w:rsidRP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CE105A">
              <w:rPr>
                <w:rFonts w:ascii="Open Sans" w:hAnsi="Open Sans" w:cs="Open Sans"/>
                <w:sz w:val="22"/>
                <w:szCs w:val="22"/>
              </w:rPr>
              <w:t>1:15 – 5:25 PM</w:t>
            </w:r>
          </w:p>
        </w:tc>
        <w:tc>
          <w:tcPr>
            <w:tcW w:w="3597" w:type="dxa"/>
          </w:tcPr>
          <w:p w14:paraId="4D61A82E" w14:textId="4222CAD4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Hybrid Evening</w:t>
            </w:r>
          </w:p>
          <w:p w14:paraId="0777BCB3" w14:textId="03B38D1F" w:rsid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(weeks 1,3, &amp; 9)</w:t>
            </w:r>
          </w:p>
          <w:p w14:paraId="63739893" w14:textId="528BB58C" w:rsidR="00CE105A" w:rsidRPr="00CE105A" w:rsidRDefault="00CE105A" w:rsidP="00EE3418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5:45 – 9:00 PM</w:t>
            </w:r>
          </w:p>
        </w:tc>
      </w:tr>
    </w:tbl>
    <w:p w14:paraId="7EBD23F7" w14:textId="77777777" w:rsidR="002F0BA6" w:rsidRPr="00D07BD1" w:rsidRDefault="002F0BA6" w:rsidP="00860C75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7ED95C0E" w14:textId="77777777" w:rsidR="00CE105A" w:rsidRDefault="00CE105A" w:rsidP="0074456A">
      <w:pPr>
        <w:ind w:right="360"/>
        <w:jc w:val="center"/>
        <w:outlineLvl w:val="0"/>
        <w:rPr>
          <w:rFonts w:ascii="Open Sans" w:hAnsi="Open Sans" w:cs="Open Sans"/>
          <w:color w:val="000000"/>
          <w:sz w:val="22"/>
          <w:szCs w:val="22"/>
        </w:rPr>
      </w:pPr>
      <w:bookmarkStart w:id="0" w:name="_Hlk68179632"/>
    </w:p>
    <w:p w14:paraId="5F69E176" w14:textId="77777777" w:rsidR="00CE105A" w:rsidRDefault="00CE105A" w:rsidP="0074456A">
      <w:pPr>
        <w:ind w:right="360"/>
        <w:jc w:val="center"/>
        <w:outlineLvl w:val="0"/>
        <w:rPr>
          <w:rFonts w:ascii="Open Sans" w:hAnsi="Open Sans" w:cs="Open Sans"/>
          <w:color w:val="000000"/>
          <w:sz w:val="22"/>
          <w:szCs w:val="22"/>
        </w:rPr>
      </w:pPr>
    </w:p>
    <w:p w14:paraId="368F3062" w14:textId="1B459448" w:rsidR="00C7359D" w:rsidRPr="00D07BD1" w:rsidRDefault="00780B4B" w:rsidP="0051032E">
      <w:pPr>
        <w:ind w:right="360"/>
        <w:jc w:val="center"/>
        <w:outlineLvl w:val="0"/>
        <w:rPr>
          <w:rFonts w:ascii="Open Sans" w:hAnsi="Open Sans" w:cs="Open Sans"/>
          <w:b/>
          <w:sz w:val="22"/>
          <w:szCs w:val="22"/>
        </w:rPr>
      </w:pPr>
      <w:r w:rsidRPr="00D07BD1">
        <w:rPr>
          <w:rFonts w:ascii="Open Sans" w:hAnsi="Open Sans" w:cs="Open Sans"/>
          <w:color w:val="000000"/>
          <w:sz w:val="22"/>
          <w:szCs w:val="22"/>
        </w:rPr>
        <w:lastRenderedPageBreak/>
        <w:t xml:space="preserve">Program Schedule for BSN Cohort: </w:t>
      </w:r>
      <w:r w:rsidR="00E54CBE" w:rsidRPr="00E54CBE">
        <w:rPr>
          <w:rFonts w:ascii="Open Sans" w:hAnsi="Open Sans" w:cs="Open Sans"/>
          <w:b/>
          <w:sz w:val="22"/>
          <w:szCs w:val="22"/>
        </w:rPr>
        <w:t xml:space="preserve">Fall </w:t>
      </w:r>
      <w:r w:rsidR="007671B3">
        <w:rPr>
          <w:rFonts w:ascii="Open Sans" w:hAnsi="Open Sans" w:cs="Open Sans"/>
          <w:b/>
          <w:sz w:val="22"/>
          <w:szCs w:val="22"/>
        </w:rPr>
        <w:t xml:space="preserve">Bothell Thursday </w:t>
      </w:r>
      <w:r w:rsidR="00E54CBE" w:rsidRPr="00D556EA">
        <w:rPr>
          <w:rFonts w:ascii="Open Sans" w:hAnsi="Open Sans" w:cs="Open Sans"/>
          <w:b/>
          <w:sz w:val="22"/>
          <w:szCs w:val="22"/>
        </w:rPr>
        <w:t>(202</w:t>
      </w:r>
      <w:r w:rsidR="00D556EA" w:rsidRPr="00D556EA">
        <w:rPr>
          <w:rFonts w:ascii="Open Sans" w:hAnsi="Open Sans" w:cs="Open Sans"/>
          <w:b/>
          <w:sz w:val="22"/>
          <w:szCs w:val="22"/>
        </w:rPr>
        <w:t>3</w:t>
      </w:r>
      <w:r w:rsidR="00E54CBE" w:rsidRPr="00D556EA">
        <w:rPr>
          <w:rFonts w:ascii="Open Sans" w:hAnsi="Open Sans" w:cs="Open Sans"/>
          <w:b/>
          <w:sz w:val="22"/>
          <w:szCs w:val="22"/>
        </w:rPr>
        <w:t>)</w:t>
      </w:r>
      <w:r w:rsidR="00A909CB">
        <w:rPr>
          <w:rFonts w:ascii="Open Sans" w:hAnsi="Open Sans" w:cs="Open Sans"/>
          <w:b/>
          <w:sz w:val="22"/>
          <w:szCs w:val="22"/>
        </w:rPr>
        <w:br/>
      </w:r>
      <w:bookmarkEnd w:id="0"/>
    </w:p>
    <w:tbl>
      <w:tblPr>
        <w:tblStyle w:val="PlainTable5"/>
        <w:tblW w:w="10615" w:type="dxa"/>
        <w:tblLook w:val="04A0" w:firstRow="1" w:lastRow="0" w:firstColumn="1" w:lastColumn="0" w:noHBand="0" w:noVBand="1"/>
      </w:tblPr>
      <w:tblGrid>
        <w:gridCol w:w="2123"/>
        <w:gridCol w:w="2123"/>
        <w:gridCol w:w="2123"/>
        <w:gridCol w:w="2123"/>
        <w:gridCol w:w="2123"/>
      </w:tblGrid>
      <w:tr w:rsidR="00C7359D" w:rsidRPr="00D07BD1" w14:paraId="715C7DC1" w14:textId="77777777" w:rsidTr="00B43A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B1C7B9" w14:textId="77777777" w:rsidR="00C7359D" w:rsidRPr="00D07BD1" w:rsidRDefault="00C7359D" w:rsidP="00C70F49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b/>
                <w:i w:val="0"/>
                <w:sz w:val="22"/>
                <w:szCs w:val="22"/>
              </w:rPr>
              <w:t>Quarter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E431" w14:textId="29D75061" w:rsidR="00C7359D" w:rsidRPr="00D556EA" w:rsidRDefault="00E54CBE" w:rsidP="00C70F49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556EA">
              <w:rPr>
                <w:rFonts w:ascii="Open Sans" w:hAnsi="Open Sans" w:cs="Open Sans"/>
                <w:i w:val="0"/>
                <w:sz w:val="22"/>
                <w:szCs w:val="22"/>
              </w:rPr>
              <w:t>Fall 202</w:t>
            </w:r>
            <w:r w:rsidR="00D556EA" w:rsidRPr="00D556EA">
              <w:rPr>
                <w:rFonts w:ascii="Open Sans" w:hAnsi="Open Sans" w:cs="Open Sans"/>
                <w:i w:val="0"/>
                <w:sz w:val="22"/>
                <w:szCs w:val="22"/>
              </w:rPr>
              <w:t>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9F96E" w14:textId="02E42E30" w:rsidR="00C7359D" w:rsidRPr="00D556EA" w:rsidRDefault="00E54CBE" w:rsidP="00C70F49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556EA">
              <w:rPr>
                <w:rFonts w:ascii="Open Sans" w:hAnsi="Open Sans" w:cs="Open Sans"/>
                <w:i w:val="0"/>
                <w:sz w:val="22"/>
                <w:szCs w:val="22"/>
              </w:rPr>
              <w:t>Winter 202</w:t>
            </w:r>
            <w:r w:rsidR="00D556EA" w:rsidRPr="00D556EA">
              <w:rPr>
                <w:rFonts w:ascii="Open Sans" w:hAnsi="Open Sans" w:cs="Open Sans"/>
                <w:i w:val="0"/>
                <w:sz w:val="22"/>
                <w:szCs w:val="22"/>
              </w:rPr>
              <w:t>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2AB54" w14:textId="6F4C381D" w:rsidR="00C7359D" w:rsidRPr="00D556EA" w:rsidRDefault="00FF04C1" w:rsidP="00FF04C1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556EA">
              <w:rPr>
                <w:rFonts w:ascii="Open Sans" w:hAnsi="Open Sans" w:cs="Open Sans"/>
                <w:i w:val="0"/>
                <w:sz w:val="22"/>
                <w:szCs w:val="22"/>
              </w:rPr>
              <w:t xml:space="preserve">   </w:t>
            </w:r>
            <w:r w:rsidR="00E54CBE" w:rsidRPr="00D556EA">
              <w:rPr>
                <w:rFonts w:ascii="Open Sans" w:hAnsi="Open Sans" w:cs="Open Sans"/>
                <w:i w:val="0"/>
                <w:sz w:val="22"/>
                <w:szCs w:val="22"/>
              </w:rPr>
              <w:t>Spring 202</w:t>
            </w:r>
            <w:r w:rsidR="00D556EA" w:rsidRPr="00D556EA">
              <w:rPr>
                <w:rFonts w:ascii="Open Sans" w:hAnsi="Open Sans" w:cs="Open Sans"/>
                <w:i w:val="0"/>
                <w:sz w:val="22"/>
                <w:szCs w:val="22"/>
              </w:rPr>
              <w:t>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3A278" w14:textId="73D5570B" w:rsidR="00C7359D" w:rsidRPr="00D556EA" w:rsidRDefault="00C7359D" w:rsidP="00FF04C1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556EA">
              <w:rPr>
                <w:rFonts w:ascii="Open Sans" w:hAnsi="Open Sans" w:cs="Open Sans"/>
                <w:i w:val="0"/>
                <w:sz w:val="22"/>
                <w:szCs w:val="22"/>
              </w:rPr>
              <w:t>S</w:t>
            </w:r>
            <w:r w:rsidR="00E54CBE" w:rsidRPr="00D556EA">
              <w:rPr>
                <w:rFonts w:ascii="Open Sans" w:hAnsi="Open Sans" w:cs="Open Sans"/>
                <w:i w:val="0"/>
                <w:sz w:val="22"/>
                <w:szCs w:val="22"/>
              </w:rPr>
              <w:t>ummer 202</w:t>
            </w:r>
            <w:r w:rsidR="00D556EA" w:rsidRPr="00D556EA">
              <w:rPr>
                <w:rFonts w:ascii="Open Sans" w:hAnsi="Open Sans" w:cs="Open Sans"/>
                <w:i w:val="0"/>
                <w:sz w:val="22"/>
                <w:szCs w:val="22"/>
              </w:rPr>
              <w:t>4</w:t>
            </w:r>
          </w:p>
        </w:tc>
      </w:tr>
      <w:tr w:rsidR="0051032E" w:rsidRPr="00D07BD1" w14:paraId="6B76FF16" w14:textId="77777777" w:rsidTr="00B43A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left w:val="single" w:sz="4" w:space="0" w:color="auto"/>
              <w:bottom w:val="single" w:sz="4" w:space="0" w:color="auto"/>
            </w:tcBorders>
          </w:tcPr>
          <w:p w14:paraId="04513CBE" w14:textId="3CECF63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i w:val="0"/>
                <w:sz w:val="22"/>
                <w:szCs w:val="22"/>
              </w:rPr>
            </w:pPr>
            <w:r w:rsidRPr="00B377F8">
              <w:rPr>
                <w:rFonts w:ascii="Open Sans" w:hAnsi="Open Sans" w:cs="Open Sans"/>
                <w:i w:val="0"/>
                <w:sz w:val="16"/>
                <w:szCs w:val="20"/>
              </w:rPr>
              <w:t xml:space="preserve">Instruction Begins &amp; </w:t>
            </w:r>
            <w:r w:rsidRPr="00B377F8">
              <w:rPr>
                <w:rFonts w:ascii="Open Sans" w:hAnsi="Open Sans" w:cs="Open Sans"/>
                <w:i w:val="0"/>
                <w:sz w:val="16"/>
                <w:szCs w:val="20"/>
              </w:rPr>
              <w:br/>
              <w:t xml:space="preserve">Last Day of </w:t>
            </w:r>
            <w:proofErr w:type="spellStart"/>
            <w:r w:rsidRPr="00B377F8">
              <w:rPr>
                <w:rFonts w:ascii="Open Sans" w:hAnsi="Open Sans" w:cs="Open Sans"/>
                <w:i w:val="0"/>
                <w:sz w:val="16"/>
                <w:szCs w:val="20"/>
              </w:rPr>
              <w:t>Qtr</w:t>
            </w:r>
            <w:proofErr w:type="spellEnd"/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78A35" w14:textId="7671B6EF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</w:rPr>
              <w:t>09/27/</w:t>
            </w:r>
            <w:proofErr w:type="gramStart"/>
            <w:r>
              <w:rPr>
                <w:rFonts w:ascii="Open Sans" w:hAnsi="Open Sans" w:cs="Open Sans"/>
              </w:rPr>
              <w:t>23  12</w:t>
            </w:r>
            <w:proofErr w:type="gramEnd"/>
            <w:r>
              <w:rPr>
                <w:rFonts w:ascii="Open Sans" w:hAnsi="Open Sans" w:cs="Open Sans"/>
              </w:rPr>
              <w:t>/15/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6EC00" w14:textId="6ED7A126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</w:rPr>
              <w:t>01/03/24</w:t>
            </w:r>
            <w:r>
              <w:rPr>
                <w:rFonts w:ascii="Open Sans" w:hAnsi="Open Sans" w:cs="Open Sans"/>
              </w:rPr>
              <w:br/>
              <w:t>03/15/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5D6D" w14:textId="0804C6B9" w:rsidR="0051032E" w:rsidRPr="0051032E" w:rsidRDefault="0051032E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51032E">
              <w:rPr>
                <w:rFonts w:ascii="Open Sans" w:hAnsi="Open Sans" w:cs="Open Sans"/>
              </w:rPr>
              <w:t>03/25/24 06/07/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0039A" w14:textId="1CB5ABC7" w:rsidR="0051032E" w:rsidRPr="00780A9D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</w:rPr>
              <w:t>06/17/24</w:t>
            </w:r>
            <w:r>
              <w:rPr>
                <w:rFonts w:ascii="Open Sans" w:hAnsi="Open Sans" w:cs="Open Sans"/>
              </w:rPr>
              <w:br/>
              <w:t>08/16/24</w:t>
            </w:r>
          </w:p>
        </w:tc>
      </w:tr>
      <w:tr w:rsidR="0051032E" w:rsidRPr="00D07BD1" w14:paraId="3CE27F44" w14:textId="77777777" w:rsidTr="0051032E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left w:val="single" w:sz="4" w:space="0" w:color="auto"/>
              <w:bottom w:val="single" w:sz="4" w:space="0" w:color="auto"/>
            </w:tcBorders>
          </w:tcPr>
          <w:p w14:paraId="5E04E024" w14:textId="77777777" w:rsidR="0051032E" w:rsidRPr="0051032E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7BEFC" w14:textId="0F7070DB" w:rsidR="0051032E" w:rsidRPr="0051032E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</w:rPr>
            </w:pPr>
            <w:r w:rsidRPr="0051032E">
              <w:rPr>
                <w:rFonts w:ascii="Open Sans" w:hAnsi="Open Sans" w:cs="Open Sans"/>
                <w:sz w:val="18"/>
              </w:rPr>
              <w:t>In Person Dates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B7B1" w14:textId="0CD15C36" w:rsidR="0051032E" w:rsidRPr="0051032E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</w:rPr>
            </w:pPr>
            <w:r w:rsidRPr="0051032E">
              <w:rPr>
                <w:rFonts w:ascii="Open Sans" w:hAnsi="Open Sans" w:cs="Open Sans"/>
                <w:sz w:val="18"/>
              </w:rPr>
              <w:t>In Person Dates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1DBBD" w14:textId="17C22378" w:rsidR="0051032E" w:rsidRPr="0051032E" w:rsidRDefault="0051032E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18"/>
              </w:rPr>
            </w:pPr>
            <w:r w:rsidRPr="0051032E">
              <w:rPr>
                <w:rFonts w:ascii="Open Sans" w:hAnsi="Open Sans" w:cs="Open Sans"/>
                <w:sz w:val="18"/>
              </w:rPr>
              <w:t>In Person Dates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7C4B7" w14:textId="58271D2D" w:rsidR="0051032E" w:rsidRPr="0051032E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</w:rPr>
            </w:pPr>
            <w:r w:rsidRPr="0051032E">
              <w:rPr>
                <w:rFonts w:ascii="Open Sans" w:hAnsi="Open Sans" w:cs="Open Sans"/>
                <w:b/>
                <w:sz w:val="18"/>
              </w:rPr>
              <w:t>Fieldwork Dates*</w:t>
            </w:r>
          </w:p>
        </w:tc>
      </w:tr>
      <w:tr w:rsidR="0051032E" w:rsidRPr="00D07BD1" w14:paraId="25FF91E3" w14:textId="77777777" w:rsidTr="00B43A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D2C88D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1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A683" w14:textId="4ECBB485" w:rsidR="0051032E" w:rsidRPr="00D07BD1" w:rsidRDefault="0051032E" w:rsidP="0051032E">
            <w:pPr>
              <w:tabs>
                <w:tab w:val="left" w:pos="1320"/>
              </w:tabs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9/28/20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A889" w14:textId="3DC55B06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1/04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26B67" w14:textId="3CAC5DE7" w:rsidR="0051032E" w:rsidRPr="00D07BD1" w:rsidRDefault="0051032E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04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543E" w14:textId="021C8BA9" w:rsidR="0051032E" w:rsidRPr="0051032E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1032E">
              <w:rPr>
                <w:rFonts w:ascii="Open Sans" w:hAnsi="Open Sans" w:cs="Open Sans"/>
                <w:b/>
                <w:sz w:val="22"/>
                <w:szCs w:val="22"/>
              </w:rPr>
              <w:t>06/20/2024</w:t>
            </w:r>
          </w:p>
        </w:tc>
      </w:tr>
      <w:tr w:rsidR="0051032E" w:rsidRPr="00D07BD1" w14:paraId="7295DAFD" w14:textId="77777777" w:rsidTr="0051032E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8C7041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2</w:t>
            </w:r>
          </w:p>
        </w:tc>
        <w:tc>
          <w:tcPr>
            <w:tcW w:w="2123" w:type="dxa"/>
            <w:tcBorders>
              <w:bottom w:val="single" w:sz="4" w:space="0" w:color="auto"/>
              <w:right w:val="single" w:sz="4" w:space="0" w:color="auto"/>
            </w:tcBorders>
          </w:tcPr>
          <w:p w14:paraId="1EBB4FB2" w14:textId="529D096A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0/12/2023</w:t>
            </w:r>
          </w:p>
        </w:tc>
        <w:tc>
          <w:tcPr>
            <w:tcW w:w="21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D3097" w14:textId="06CEF190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1/18/2024</w:t>
            </w:r>
          </w:p>
        </w:tc>
        <w:tc>
          <w:tcPr>
            <w:tcW w:w="21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DCAED" w14:textId="1CAC191D" w:rsidR="0051032E" w:rsidRPr="00D07BD1" w:rsidRDefault="0051032E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18/2024</w:t>
            </w:r>
          </w:p>
        </w:tc>
        <w:tc>
          <w:tcPr>
            <w:tcW w:w="21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EB72B" w14:textId="002D1628" w:rsidR="0051032E" w:rsidRPr="0051032E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1032E">
              <w:rPr>
                <w:rFonts w:ascii="Open Sans" w:hAnsi="Open Sans" w:cs="Open Sans"/>
                <w:b/>
                <w:sz w:val="22"/>
                <w:szCs w:val="22"/>
              </w:rPr>
              <w:t>06/27/2024</w:t>
            </w:r>
          </w:p>
        </w:tc>
      </w:tr>
      <w:tr w:rsidR="0051032E" w:rsidRPr="00D07BD1" w14:paraId="3F8A5E92" w14:textId="77777777" w:rsidTr="00B43A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FF0B2D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3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B382" w14:textId="1541AC82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F131C0">
              <w:rPr>
                <w:rFonts w:ascii="Open Sans" w:hAnsi="Open Sans" w:cs="Open Sans"/>
                <w:sz w:val="22"/>
                <w:szCs w:val="22"/>
              </w:rPr>
              <w:t>10/26/20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6D4D" w14:textId="32448B81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2/01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0EC1B" w14:textId="62DE9EBD" w:rsidR="0051032E" w:rsidRPr="00D07BD1" w:rsidRDefault="0051032E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5/02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8613" w14:textId="4EC7EEE5" w:rsidR="0051032E" w:rsidRPr="0051032E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1032E">
              <w:rPr>
                <w:rFonts w:ascii="Open Sans" w:hAnsi="Open Sans" w:cs="Open Sans"/>
                <w:b/>
                <w:sz w:val="22"/>
                <w:szCs w:val="22"/>
              </w:rPr>
              <w:t>07/11/2024</w:t>
            </w:r>
          </w:p>
        </w:tc>
      </w:tr>
      <w:tr w:rsidR="0051032E" w:rsidRPr="00D07BD1" w14:paraId="0852D611" w14:textId="77777777" w:rsidTr="00B43A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5ACE72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4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EC939" w14:textId="7F3BA500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09/20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796E" w14:textId="6946C7B8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2/15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561D" w14:textId="3CB6DD1E" w:rsidR="0051032E" w:rsidRPr="00D07BD1" w:rsidRDefault="0051032E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5/16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78C5" w14:textId="0986D1D5" w:rsidR="0051032E" w:rsidRPr="0051032E" w:rsidRDefault="0051032E" w:rsidP="0051032E">
            <w:pPr>
              <w:ind w:right="346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1032E">
              <w:rPr>
                <w:rFonts w:ascii="Open Sans" w:hAnsi="Open Sans" w:cs="Open Sans"/>
                <w:b/>
                <w:sz w:val="22"/>
                <w:szCs w:val="22"/>
              </w:rPr>
              <w:t>07/18/2024</w:t>
            </w:r>
          </w:p>
        </w:tc>
      </w:tr>
      <w:tr w:rsidR="0051032E" w:rsidRPr="00D07BD1" w14:paraId="5AE7ACAB" w14:textId="77777777" w:rsidTr="00B43A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AFC00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5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28430" w14:textId="1AD403A8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30/2023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E666" w14:textId="3F98D3D9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2/29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4C367" w14:textId="13311ADB" w:rsidR="0051032E" w:rsidRPr="00D07BD1" w:rsidRDefault="0051032E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5/30/2024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12EC" w14:textId="19CFFD07" w:rsidR="0051032E" w:rsidRPr="0051032E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1032E">
              <w:rPr>
                <w:rFonts w:ascii="Open Sans" w:hAnsi="Open Sans" w:cs="Open Sans"/>
                <w:b/>
                <w:sz w:val="22"/>
                <w:szCs w:val="22"/>
              </w:rPr>
              <w:t>07/25/2024</w:t>
            </w:r>
          </w:p>
        </w:tc>
      </w:tr>
      <w:tr w:rsidR="0051032E" w:rsidRPr="00D07BD1" w14:paraId="59C45E66" w14:textId="77777777" w:rsidTr="00B43A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D7FA29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6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4A8CB" w14:textId="6C27532A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C72E7" w14:textId="25B5EA02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0C4D6" w14:textId="6CBA9DB7" w:rsidR="0051032E" w:rsidRPr="00D07BD1" w:rsidRDefault="0051032E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C1312" w14:textId="5B2AA51F" w:rsidR="0051032E" w:rsidRPr="0051032E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1032E">
              <w:rPr>
                <w:rFonts w:ascii="Open Sans" w:hAnsi="Open Sans" w:cs="Open Sans"/>
                <w:b/>
                <w:sz w:val="22"/>
                <w:szCs w:val="22"/>
              </w:rPr>
              <w:t>08/01/2024</w:t>
            </w:r>
          </w:p>
        </w:tc>
      </w:tr>
      <w:tr w:rsidR="0051032E" w:rsidRPr="00D07BD1" w14:paraId="2C73F179" w14:textId="77777777" w:rsidTr="00B43A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66461F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CEFA6" w14:textId="6D7F08FD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28BB9" w14:textId="650411E2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F891" w14:textId="5DE00B6A" w:rsidR="0051032E" w:rsidRPr="00D07BD1" w:rsidRDefault="0051032E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AD401" w14:textId="0E0D7D37" w:rsidR="0051032E" w:rsidRPr="0051032E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1032E">
              <w:rPr>
                <w:rFonts w:ascii="Open Sans" w:hAnsi="Open Sans" w:cs="Open Sans"/>
                <w:b/>
                <w:sz w:val="22"/>
                <w:szCs w:val="22"/>
              </w:rPr>
              <w:t>08/08/2024</w:t>
            </w:r>
          </w:p>
        </w:tc>
      </w:tr>
      <w:tr w:rsidR="0051032E" w:rsidRPr="00D07BD1" w14:paraId="369E5AEA" w14:textId="77777777" w:rsidTr="00B43A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0370E4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8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ED509" w14:textId="2BAC8A2C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9E01" w14:textId="5C6B863D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D36C6" w14:textId="57565CC1" w:rsidR="0051032E" w:rsidRPr="00D07BD1" w:rsidRDefault="0051032E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1C6E" w14:textId="3689707C" w:rsidR="0051032E" w:rsidRPr="0051032E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1032E">
              <w:rPr>
                <w:rFonts w:ascii="Open Sans" w:hAnsi="Open Sans" w:cs="Open Sans"/>
                <w:b/>
                <w:sz w:val="22"/>
                <w:szCs w:val="22"/>
              </w:rPr>
              <w:t>08/15/2024</w:t>
            </w:r>
          </w:p>
        </w:tc>
      </w:tr>
      <w:tr w:rsidR="0051032E" w:rsidRPr="00D07BD1" w14:paraId="08A0BCC4" w14:textId="77777777" w:rsidTr="00B43A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128A43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9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2E0B" w14:textId="3D88B7D0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1FA9" w14:textId="682EF413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4AB2" w14:textId="0B96AA34" w:rsidR="0051032E" w:rsidRPr="00D07BD1" w:rsidRDefault="0051032E" w:rsidP="0051032E">
            <w:pPr>
              <w:ind w:right="105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6043" w14:textId="51AD2627" w:rsidR="0051032E" w:rsidRPr="00D07BD1" w:rsidRDefault="0051032E" w:rsidP="0051032E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</w:tr>
      <w:tr w:rsidR="0051032E" w:rsidRPr="00D07BD1" w14:paraId="0C11AB57" w14:textId="77777777" w:rsidTr="00B43A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765730" w14:textId="77777777" w:rsidR="0051032E" w:rsidRPr="00D07BD1" w:rsidRDefault="0051032E" w:rsidP="0051032E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10</w:t>
            </w:r>
          </w:p>
        </w:tc>
        <w:tc>
          <w:tcPr>
            <w:tcW w:w="21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B97D0" w14:textId="4100819A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FC6D" w14:textId="235D1F0F" w:rsidR="0051032E" w:rsidRPr="00D07BD1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FB0CC" w14:textId="67B1D433" w:rsidR="0051032E" w:rsidRPr="00D07BD1" w:rsidRDefault="0051032E" w:rsidP="0051032E">
            <w:pPr>
              <w:ind w:right="105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5BB9" w14:textId="607D529D" w:rsidR="0051032E" w:rsidRPr="00C63C15" w:rsidRDefault="0051032E" w:rsidP="0051032E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-</w:t>
            </w:r>
          </w:p>
        </w:tc>
      </w:tr>
    </w:tbl>
    <w:p w14:paraId="5C74BABA" w14:textId="0514C8FC" w:rsidR="00D073EC" w:rsidRPr="006C3A0B" w:rsidRDefault="0051032E" w:rsidP="0051032E">
      <w:pPr>
        <w:ind w:right="360"/>
        <w:outlineLvl w:val="0"/>
        <w:rPr>
          <w:rFonts w:ascii="Open Sans" w:hAnsi="Open Sans" w:cs="Open Sans"/>
          <w:b/>
        </w:rPr>
      </w:pPr>
      <w:r w:rsidRPr="00D07BD1">
        <w:rPr>
          <w:rFonts w:ascii="Open Sans" w:hAnsi="Open Sans" w:cs="Open Sans"/>
          <w:sz w:val="22"/>
          <w:szCs w:val="22"/>
        </w:rPr>
        <w:t xml:space="preserve">* Fieldwork quarter students are required to complete </w:t>
      </w:r>
      <w:r>
        <w:rPr>
          <w:rFonts w:ascii="Open Sans" w:hAnsi="Open Sans" w:cs="Open Sans"/>
          <w:sz w:val="22"/>
          <w:szCs w:val="22"/>
        </w:rPr>
        <w:t>65+</w:t>
      </w:r>
      <w:r w:rsidRPr="00D07BD1">
        <w:rPr>
          <w:rFonts w:ascii="Open Sans" w:hAnsi="Open Sans" w:cs="Open Sans"/>
          <w:sz w:val="22"/>
          <w:szCs w:val="22"/>
        </w:rPr>
        <w:t xml:space="preserve"> practice hours.  </w:t>
      </w:r>
      <w:r w:rsidR="009136D8">
        <w:rPr>
          <w:rFonts w:ascii="Open Sans" w:hAnsi="Open Sans" w:cs="Open Sans"/>
          <w:sz w:val="22"/>
          <w:szCs w:val="22"/>
        </w:rPr>
        <w:t>The c</w:t>
      </w:r>
      <w:r w:rsidRPr="0051032E">
        <w:rPr>
          <w:rFonts w:ascii="Open Sans" w:hAnsi="Open Sans" w:cs="Open Sans"/>
          <w:sz w:val="22"/>
          <w:szCs w:val="22"/>
        </w:rPr>
        <w:t>ourse meets weekly on Thursdays.</w:t>
      </w:r>
      <w:r w:rsidRPr="00D07BD1">
        <w:rPr>
          <w:rFonts w:ascii="Open Sans" w:hAnsi="Open Sans" w:cs="Open Sans"/>
          <w:sz w:val="22"/>
          <w:szCs w:val="22"/>
        </w:rPr>
        <w:t xml:space="preserve">  </w:t>
      </w:r>
      <w:r w:rsidR="00D073EC">
        <w:rPr>
          <w:rFonts w:ascii="Open Sans" w:hAnsi="Open Sans" w:cs="Open Sans"/>
          <w:sz w:val="22"/>
          <w:szCs w:val="22"/>
        </w:rPr>
        <w:br/>
      </w:r>
      <w:r w:rsidR="00D073EC">
        <w:rPr>
          <w:rFonts w:ascii="Open Sans" w:hAnsi="Open Sans" w:cs="Open Sans"/>
          <w:b/>
        </w:rPr>
        <w:t xml:space="preserve">BNURS 424, </w:t>
      </w:r>
      <w:r w:rsidR="00D073EC" w:rsidRPr="006C3A0B">
        <w:rPr>
          <w:rFonts w:ascii="Open Sans" w:hAnsi="Open Sans" w:cs="Open Sans"/>
          <w:b/>
        </w:rPr>
        <w:t>Fieldwork Quarter Requirements:</w:t>
      </w:r>
    </w:p>
    <w:p w14:paraId="052C62F1" w14:textId="096F13DD" w:rsidR="00D073EC" w:rsidRPr="006C3A0B" w:rsidRDefault="00D073EC" w:rsidP="00D073EC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BNURS 424 is not a hybrid course, see </w:t>
      </w:r>
      <w:r w:rsidR="009136D8">
        <w:rPr>
          <w:rFonts w:ascii="Open Sans" w:hAnsi="Open Sans" w:cs="Open Sans"/>
        </w:rPr>
        <w:t xml:space="preserve">the </w:t>
      </w:r>
      <w:r w:rsidRPr="006C3A0B">
        <w:rPr>
          <w:rFonts w:ascii="Open Sans" w:hAnsi="Open Sans" w:cs="Open Sans"/>
          <w:b/>
        </w:rPr>
        <w:t>required</w:t>
      </w:r>
      <w:r w:rsidRPr="006C3A0B">
        <w:rPr>
          <w:rFonts w:ascii="Open Sans" w:hAnsi="Open Sans" w:cs="Open Sans"/>
        </w:rPr>
        <w:t xml:space="preserve"> fieldwork dates above. </w:t>
      </w:r>
    </w:p>
    <w:p w14:paraId="12DC6436" w14:textId="77777777" w:rsidR="00D073EC" w:rsidRPr="006C3A0B" w:rsidRDefault="00D073EC" w:rsidP="00D073EC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Fieldwork hours cannot be made up, plan accordingly.  </w:t>
      </w:r>
    </w:p>
    <w:p w14:paraId="2BFD28FC" w14:textId="23EC18D2" w:rsidR="00D073EC" w:rsidRPr="006C3A0B" w:rsidRDefault="00D073EC" w:rsidP="00D073EC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Fieldwork hours are </w:t>
      </w:r>
      <w:bookmarkStart w:id="1" w:name="_GoBack"/>
      <w:bookmarkEnd w:id="1"/>
      <w:r w:rsidRPr="006C3A0B">
        <w:rPr>
          <w:rFonts w:ascii="Open Sans" w:hAnsi="Open Sans" w:cs="Open Sans"/>
        </w:rPr>
        <w:t xml:space="preserve">varied </w:t>
      </w:r>
      <w:r w:rsidR="009136D8">
        <w:rPr>
          <w:rFonts w:ascii="Open Sans" w:hAnsi="Open Sans" w:cs="Open Sans"/>
        </w:rPr>
        <w:t xml:space="preserve">and </w:t>
      </w:r>
      <w:r w:rsidRPr="006C3A0B">
        <w:rPr>
          <w:rFonts w:ascii="Open Sans" w:hAnsi="Open Sans" w:cs="Open Sans"/>
        </w:rPr>
        <w:t xml:space="preserve">can be between 8 am to 9 pm. </w:t>
      </w:r>
    </w:p>
    <w:p w14:paraId="2A1A1C52" w14:textId="77777777" w:rsidR="00D073EC" w:rsidRPr="006C3A0B" w:rsidRDefault="00D073EC" w:rsidP="00D073EC">
      <w:pPr>
        <w:pStyle w:val="ListParagraph"/>
        <w:numPr>
          <w:ilvl w:val="1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Evening fieldwork hours are common.  </w:t>
      </w:r>
    </w:p>
    <w:p w14:paraId="46BD4849" w14:textId="441CD881" w:rsidR="00D073EC" w:rsidRPr="006C3A0B" w:rsidRDefault="00D073EC" w:rsidP="00D073EC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Immunizations are completed </w:t>
      </w:r>
      <w:r w:rsidR="009136D8">
        <w:rPr>
          <w:rFonts w:ascii="Open Sans" w:hAnsi="Open Sans" w:cs="Open Sans"/>
        </w:rPr>
        <w:t>before</w:t>
      </w:r>
      <w:r w:rsidRPr="006C3A0B">
        <w:rPr>
          <w:rFonts w:ascii="Open Sans" w:hAnsi="Open Sans" w:cs="Open Sans"/>
        </w:rPr>
        <w:t xml:space="preserve"> registration.  </w:t>
      </w:r>
    </w:p>
    <w:p w14:paraId="668AF1D5" w14:textId="77777777" w:rsidR="00D073EC" w:rsidRPr="006C3A0B" w:rsidRDefault="00D073EC" w:rsidP="00D073EC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>Travel is required.</w:t>
      </w:r>
    </w:p>
    <w:p w14:paraId="7B6C65FF" w14:textId="2C932480" w:rsidR="00D073EC" w:rsidRPr="006C3A0B" w:rsidRDefault="009136D8" w:rsidP="00D073EC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The s</w:t>
      </w:r>
      <w:r w:rsidR="00D073EC" w:rsidRPr="006C3A0B">
        <w:rPr>
          <w:rFonts w:ascii="Open Sans" w:hAnsi="Open Sans" w:cs="Open Sans"/>
        </w:rPr>
        <w:t>ite and project information will be posted on Canvas (</w:t>
      </w:r>
      <w:hyperlink r:id="rId12" w:history="1">
        <w:r w:rsidR="00D073EC" w:rsidRPr="006C3A0B">
          <w:rPr>
            <w:rStyle w:val="Hyperlink"/>
            <w:rFonts w:ascii="Open Sans" w:hAnsi="Open Sans" w:cs="Open Sans"/>
          </w:rPr>
          <w:t>https://canvas.uw.edu/</w:t>
        </w:r>
      </w:hyperlink>
      <w:r w:rsidR="00D073EC" w:rsidRPr="006C3A0B">
        <w:rPr>
          <w:rStyle w:val="Hyperlink"/>
          <w:rFonts w:ascii="Open Sans" w:hAnsi="Open Sans" w:cs="Open Sans"/>
        </w:rPr>
        <w:t>)</w:t>
      </w:r>
      <w:r w:rsidR="00D073EC" w:rsidRPr="006C3A0B">
        <w:rPr>
          <w:rFonts w:ascii="Open Sans" w:hAnsi="Open Sans" w:cs="Open Sans"/>
        </w:rPr>
        <w:t xml:space="preserve">.  </w:t>
      </w:r>
    </w:p>
    <w:p w14:paraId="0891DDE1" w14:textId="3B1AD001" w:rsidR="00D073EC" w:rsidRPr="006C3A0B" w:rsidRDefault="00D073EC" w:rsidP="00D073EC">
      <w:pPr>
        <w:rPr>
          <w:rFonts w:ascii="Open Sans" w:hAnsi="Open Sans" w:cs="Open Sans"/>
          <w:b/>
        </w:rPr>
      </w:pPr>
      <w:r w:rsidRPr="006C3A0B">
        <w:rPr>
          <w:rFonts w:ascii="Open Sans" w:hAnsi="Open Sans" w:cs="Open Sans"/>
          <w:b/>
        </w:rPr>
        <w:t xml:space="preserve">To Find Your BNURS and BHLTH Coursework: </w:t>
      </w:r>
    </w:p>
    <w:p w14:paraId="5EF9A620" w14:textId="77777777" w:rsidR="00D073EC" w:rsidRPr="006C3A0B" w:rsidRDefault="00D073EC" w:rsidP="00D073EC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>Check your announcements on Canvas, registration reminders are sent from your advisor one week before registration opens for the quarter (</w:t>
      </w:r>
      <w:hyperlink r:id="rId13" w:history="1">
        <w:r w:rsidRPr="006C3A0B">
          <w:rPr>
            <w:rStyle w:val="Hyperlink"/>
            <w:rFonts w:ascii="Open Sans" w:hAnsi="Open Sans" w:cs="Open Sans"/>
          </w:rPr>
          <w:t>https://canvas.uw.edu/</w:t>
        </w:r>
      </w:hyperlink>
      <w:r w:rsidRPr="006C3A0B">
        <w:rPr>
          <w:rFonts w:ascii="Open Sans" w:hAnsi="Open Sans" w:cs="Open Sans"/>
        </w:rPr>
        <w:t xml:space="preserve">) or, </w:t>
      </w:r>
    </w:p>
    <w:p w14:paraId="2A670BF8" w14:textId="1EAEFE55" w:rsidR="00D073EC" w:rsidRDefault="00D073EC" w:rsidP="00D073EC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Go to </w:t>
      </w:r>
      <w:hyperlink r:id="rId14" w:history="1">
        <w:r w:rsidRPr="006C3A0B">
          <w:rPr>
            <w:rStyle w:val="Hyperlink"/>
            <w:rFonts w:ascii="Open Sans" w:hAnsi="Open Sans" w:cs="Open Sans"/>
          </w:rPr>
          <w:t>www.uwb.edu</w:t>
        </w:r>
      </w:hyperlink>
      <w:r w:rsidRPr="006C3A0B">
        <w:rPr>
          <w:rFonts w:ascii="Open Sans" w:hAnsi="Open Sans" w:cs="Open Sans"/>
        </w:rPr>
        <w:t xml:space="preserve"> - click on Current Student, Time Schedule, choose a quarter, under the School of Nursing and Health Studies click B NURS schedule or BHLTH schedule.  </w:t>
      </w:r>
    </w:p>
    <w:p w14:paraId="4E42E39D" w14:textId="77777777" w:rsidR="00D073EC" w:rsidRPr="009871A4" w:rsidRDefault="00D073EC" w:rsidP="00D073EC">
      <w:pPr>
        <w:ind w:right="360"/>
        <w:outlineLvl w:val="0"/>
        <w:rPr>
          <w:rFonts w:ascii="Open Sans" w:hAnsi="Open Sans" w:cs="Open Sans"/>
          <w:b/>
        </w:rPr>
      </w:pPr>
      <w:r w:rsidRPr="009871A4">
        <w:rPr>
          <w:rFonts w:ascii="Open Sans" w:hAnsi="Open Sans" w:cs="Open Sans"/>
          <w:b/>
        </w:rPr>
        <w:t>Questions or concerns about your schedule?</w:t>
      </w:r>
    </w:p>
    <w:p w14:paraId="3F5D644E" w14:textId="35479269" w:rsidR="0044790F" w:rsidRPr="0044790F" w:rsidRDefault="00D073EC" w:rsidP="0044790F">
      <w:pPr>
        <w:pStyle w:val="ListParagraph"/>
        <w:numPr>
          <w:ilvl w:val="0"/>
          <w:numId w:val="20"/>
        </w:numPr>
        <w:spacing w:after="160" w:line="259" w:lineRule="auto"/>
        <w:ind w:right="360"/>
        <w:outlineLvl w:val="0"/>
        <w:rPr>
          <w:rFonts w:ascii="Open Sans" w:hAnsi="Open Sans" w:cs="Open Sans"/>
        </w:rPr>
      </w:pPr>
      <w:r w:rsidRPr="00BF0074">
        <w:rPr>
          <w:rFonts w:ascii="Open Sans" w:hAnsi="Open Sans" w:cs="Open Sans"/>
        </w:rPr>
        <w:t>Schedule an appointment with your Academic Advisor to discuss</w:t>
      </w:r>
      <w:r>
        <w:rPr>
          <w:rFonts w:ascii="Open Sans" w:hAnsi="Open Sans" w:cs="Open Sans"/>
        </w:rPr>
        <w:t xml:space="preserve"> further.  You can schedule an appointment online through Navigate at </w:t>
      </w:r>
      <w:hyperlink r:id="rId15" w:history="1">
        <w:r w:rsidRPr="0044790F">
          <w:rPr>
            <w:rStyle w:val="Hyperlink"/>
            <w:rFonts w:ascii="Open Sans" w:hAnsi="Open Sans" w:cs="Open Sans"/>
            <w:shd w:val="clear" w:color="auto" w:fill="FFFFFF"/>
          </w:rPr>
          <w:t>uwb.navigate.eab.com</w:t>
        </w:r>
      </w:hyperlink>
    </w:p>
    <w:p w14:paraId="4ED699E1" w14:textId="47BF4B80" w:rsidR="0049650E" w:rsidRPr="00D073EC" w:rsidRDefault="00D073EC" w:rsidP="001C5BF3">
      <w:pPr>
        <w:pStyle w:val="ListParagraph"/>
        <w:numPr>
          <w:ilvl w:val="0"/>
          <w:numId w:val="20"/>
        </w:numPr>
        <w:spacing w:after="160" w:line="259" w:lineRule="auto"/>
        <w:ind w:right="360"/>
        <w:outlineLvl w:val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</w:rPr>
        <w:t>You can also call 425 352 3199, Monday through Friday, 9 am to 4 pm.</w:t>
      </w:r>
      <w:r w:rsidR="003F3099" w:rsidRPr="00D073EC">
        <w:rPr>
          <w:rFonts w:ascii="Open Sans" w:hAnsi="Open Sans" w:cs="Open Sans"/>
          <w:sz w:val="22"/>
          <w:szCs w:val="22"/>
        </w:rPr>
        <w:t xml:space="preserve"> </w:t>
      </w:r>
    </w:p>
    <w:sectPr w:rsidR="0049650E" w:rsidRPr="00D073EC" w:rsidSect="002E4EA9">
      <w:footerReference w:type="default" r:id="rId16"/>
      <w:pgSz w:w="12240" w:h="15840"/>
      <w:pgMar w:top="720" w:right="720" w:bottom="720" w:left="720" w:header="720" w:footer="5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26951" w14:textId="77777777" w:rsidR="00C11616" w:rsidRDefault="00C11616" w:rsidP="007E45F7">
      <w:r>
        <w:separator/>
      </w:r>
    </w:p>
  </w:endnote>
  <w:endnote w:type="continuationSeparator" w:id="0">
    <w:p w14:paraId="6CAD0875" w14:textId="77777777" w:rsidR="00C11616" w:rsidRDefault="00C11616" w:rsidP="007E4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EFCE8" w14:textId="7084DC09" w:rsidR="0074456A" w:rsidRPr="004A3954" w:rsidRDefault="00E52A2A" w:rsidP="004A3954">
    <w:pPr>
      <w:pStyle w:val="Footer"/>
      <w:rPr>
        <w:rFonts w:asciiTheme="minorHAnsi" w:hAnsiTheme="minorHAnsi"/>
        <w:sz w:val="20"/>
      </w:rPr>
    </w:pPr>
    <w:r>
      <w:rPr>
        <w:rFonts w:asciiTheme="minorHAnsi" w:hAnsiTheme="minorHAnsi"/>
        <w:sz w:val="20"/>
      </w:rPr>
      <w:t>Effective</w:t>
    </w:r>
    <w:r w:rsidR="007B4FB7">
      <w:rPr>
        <w:rFonts w:asciiTheme="minorHAnsi" w:hAnsiTheme="minorHAnsi"/>
        <w:sz w:val="20"/>
      </w:rPr>
      <w:t xml:space="preserve"> Fall 202</w:t>
    </w:r>
    <w:r w:rsidR="0060698F">
      <w:rPr>
        <w:rFonts w:asciiTheme="minorHAnsi" w:hAnsiTheme="minorHAnsi"/>
        <w:sz w:val="20"/>
      </w:rPr>
      <w:t>3</w:t>
    </w:r>
    <w:r w:rsidR="0074456A">
      <w:rPr>
        <w:rFonts w:asciiTheme="minorHAnsi" w:hAnsiTheme="minorHAnsi"/>
        <w:sz w:val="20"/>
      </w:rPr>
      <w:tab/>
    </w:r>
    <w:r w:rsidR="0074456A">
      <w:rPr>
        <w:rFonts w:asciiTheme="minorHAnsi" w:hAnsiTheme="minorHAnsi"/>
        <w:sz w:val="20"/>
      </w:rPr>
      <w:tab/>
    </w:r>
    <w:r w:rsidR="00BA0810">
      <w:rPr>
        <w:rFonts w:asciiTheme="minorHAnsi" w:hAnsiTheme="minorHAnsi"/>
        <w:sz w:val="20"/>
      </w:rPr>
      <w:br/>
    </w:r>
    <w:r w:rsidR="00C02FBF">
      <w:rPr>
        <w:rFonts w:asciiTheme="minorHAnsi" w:hAnsiTheme="minorHAnsi"/>
        <w:sz w:val="20"/>
      </w:rPr>
      <w:t>N</w:t>
    </w:r>
    <w:r w:rsidR="00805C8B">
      <w:rPr>
        <w:rFonts w:asciiTheme="minorHAnsi" w:hAnsiTheme="minorHAnsi"/>
        <w:sz w:val="20"/>
      </w:rPr>
      <w:t>BAR</w:t>
    </w:r>
    <w:r w:rsidR="004A3954">
      <w:rPr>
        <w:rFonts w:asciiTheme="minorHAnsi" w:hAnsiTheme="minorHAnsi"/>
        <w:sz w:val="20"/>
      </w:rPr>
      <w:tab/>
    </w:r>
    <w:r w:rsidR="004A3954">
      <w:rPr>
        <w:rFonts w:asciiTheme="minorHAnsi" w:hAnsiTheme="minorHAnsi"/>
        <w:sz w:val="20"/>
      </w:rPr>
      <w:tab/>
    </w:r>
    <w:r w:rsidR="004A3954" w:rsidRPr="004A3954">
      <w:rPr>
        <w:rFonts w:asciiTheme="minorHAnsi" w:hAnsiTheme="minorHAnsi"/>
        <w:sz w:val="20"/>
      </w:rPr>
      <w:t xml:space="preserve">Updated:  </w:t>
    </w:r>
    <w:r w:rsidR="00E65329">
      <w:rPr>
        <w:rFonts w:asciiTheme="minorHAnsi" w:hAnsiTheme="minorHAnsi"/>
        <w:sz w:val="20"/>
      </w:rPr>
      <w:t>03/</w:t>
    </w:r>
    <w:r w:rsidR="0051032E">
      <w:rPr>
        <w:rFonts w:asciiTheme="minorHAnsi" w:hAnsiTheme="minorHAnsi"/>
        <w:sz w:val="20"/>
      </w:rPr>
      <w:t>14</w:t>
    </w:r>
    <w:r w:rsidR="00E65329">
      <w:rPr>
        <w:rFonts w:asciiTheme="minorHAnsi" w:hAnsiTheme="minorHAnsi"/>
        <w:sz w:val="20"/>
      </w:rPr>
      <w:t>/2023</w:t>
    </w:r>
  </w:p>
  <w:p w14:paraId="47AE1919" w14:textId="48A17E94" w:rsidR="009A20B3" w:rsidRPr="00620D56" w:rsidRDefault="009A20B3">
    <w:pPr>
      <w:pStyle w:val="Footer"/>
      <w:rPr>
        <w:rFonts w:asciiTheme="minorHAnsi" w:hAnsiTheme="minorHAns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74A1A" w14:textId="77777777" w:rsidR="00C11616" w:rsidRDefault="00C11616" w:rsidP="007E45F7">
      <w:r>
        <w:separator/>
      </w:r>
    </w:p>
  </w:footnote>
  <w:footnote w:type="continuationSeparator" w:id="0">
    <w:p w14:paraId="2A591D20" w14:textId="77777777" w:rsidR="00C11616" w:rsidRDefault="00C11616" w:rsidP="007E45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5731F"/>
    <w:multiLevelType w:val="multilevel"/>
    <w:tmpl w:val="7C04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425C7"/>
    <w:multiLevelType w:val="hybridMultilevel"/>
    <w:tmpl w:val="D67CF260"/>
    <w:lvl w:ilvl="0" w:tplc="AF000EF2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F4641"/>
    <w:multiLevelType w:val="hybridMultilevel"/>
    <w:tmpl w:val="E38C23EC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0C1F58"/>
    <w:multiLevelType w:val="hybridMultilevel"/>
    <w:tmpl w:val="9ACAB416"/>
    <w:lvl w:ilvl="0" w:tplc="3D0698B6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5E5BB5"/>
    <w:multiLevelType w:val="hybridMultilevel"/>
    <w:tmpl w:val="0B1A52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353B44"/>
    <w:multiLevelType w:val="hybridMultilevel"/>
    <w:tmpl w:val="C32C1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C7C20"/>
    <w:multiLevelType w:val="hybridMultilevel"/>
    <w:tmpl w:val="40CC2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D152A"/>
    <w:multiLevelType w:val="hybridMultilevel"/>
    <w:tmpl w:val="BD3C40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A2585C"/>
    <w:multiLevelType w:val="hybridMultilevel"/>
    <w:tmpl w:val="9110C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6008B"/>
    <w:multiLevelType w:val="hybridMultilevel"/>
    <w:tmpl w:val="B18E0B3A"/>
    <w:lvl w:ilvl="0" w:tplc="92487C5E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03A63"/>
    <w:multiLevelType w:val="hybridMultilevel"/>
    <w:tmpl w:val="6A28E5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960191"/>
    <w:multiLevelType w:val="hybridMultilevel"/>
    <w:tmpl w:val="FAB6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CC4738"/>
    <w:multiLevelType w:val="hybridMultilevel"/>
    <w:tmpl w:val="8F82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B24311"/>
    <w:multiLevelType w:val="hybridMultilevel"/>
    <w:tmpl w:val="2CD2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575A"/>
    <w:multiLevelType w:val="hybridMultilevel"/>
    <w:tmpl w:val="C2DE76DE"/>
    <w:lvl w:ilvl="0" w:tplc="AF000EF2">
      <w:start w:val="1"/>
      <w:numFmt w:val="bullet"/>
      <w:lvlText w:val="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8B3FF9"/>
    <w:multiLevelType w:val="hybridMultilevel"/>
    <w:tmpl w:val="3CDE7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A20362"/>
    <w:multiLevelType w:val="hybridMultilevel"/>
    <w:tmpl w:val="DFBA98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AC56C4"/>
    <w:multiLevelType w:val="hybridMultilevel"/>
    <w:tmpl w:val="A7B2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3619AB"/>
    <w:multiLevelType w:val="hybridMultilevel"/>
    <w:tmpl w:val="D2F23EA2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2"/>
  </w:num>
  <w:num w:numId="4">
    <w:abstractNumId w:val="7"/>
  </w:num>
  <w:num w:numId="5">
    <w:abstractNumId w:val="1"/>
  </w:num>
  <w:num w:numId="6">
    <w:abstractNumId w:val="14"/>
  </w:num>
  <w:num w:numId="7">
    <w:abstractNumId w:val="10"/>
  </w:num>
  <w:num w:numId="8">
    <w:abstractNumId w:val="3"/>
  </w:num>
  <w:num w:numId="9">
    <w:abstractNumId w:val="4"/>
  </w:num>
  <w:num w:numId="10">
    <w:abstractNumId w:val="16"/>
  </w:num>
  <w:num w:numId="11">
    <w:abstractNumId w:val="6"/>
  </w:num>
  <w:num w:numId="12">
    <w:abstractNumId w:val="12"/>
  </w:num>
  <w:num w:numId="13">
    <w:abstractNumId w:val="13"/>
  </w:num>
  <w:num w:numId="14">
    <w:abstractNumId w:val="9"/>
  </w:num>
  <w:num w:numId="15">
    <w:abstractNumId w:val="15"/>
  </w:num>
  <w:num w:numId="16">
    <w:abstractNumId w:val="5"/>
  </w:num>
  <w:num w:numId="17">
    <w:abstractNumId w:val="0"/>
  </w:num>
  <w:num w:numId="18">
    <w:abstractNumId w:val="8"/>
  </w:num>
  <w:num w:numId="19">
    <w:abstractNumId w:val="11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szQzNLM0NDVT0lEKTi0uzszPAykwrwUAcJiawiwAAAA="/>
  </w:docVars>
  <w:rsids>
    <w:rsidRoot w:val="00317CA7"/>
    <w:rsid w:val="00006FFE"/>
    <w:rsid w:val="00012608"/>
    <w:rsid w:val="000340ED"/>
    <w:rsid w:val="00044F3C"/>
    <w:rsid w:val="00060445"/>
    <w:rsid w:val="000647AD"/>
    <w:rsid w:val="000672AA"/>
    <w:rsid w:val="0008080B"/>
    <w:rsid w:val="00080FB8"/>
    <w:rsid w:val="000843CE"/>
    <w:rsid w:val="000B70FD"/>
    <w:rsid w:val="000C5CC8"/>
    <w:rsid w:val="000D1C6F"/>
    <w:rsid w:val="000F69A4"/>
    <w:rsid w:val="00107998"/>
    <w:rsid w:val="00111EA0"/>
    <w:rsid w:val="00116D08"/>
    <w:rsid w:val="00137389"/>
    <w:rsid w:val="00142EAF"/>
    <w:rsid w:val="00147453"/>
    <w:rsid w:val="001537AC"/>
    <w:rsid w:val="0016334C"/>
    <w:rsid w:val="0016508B"/>
    <w:rsid w:val="001808AA"/>
    <w:rsid w:val="001A2873"/>
    <w:rsid w:val="001B2085"/>
    <w:rsid w:val="001C5BF3"/>
    <w:rsid w:val="001E19BE"/>
    <w:rsid w:val="0022603A"/>
    <w:rsid w:val="0023210E"/>
    <w:rsid w:val="002634E2"/>
    <w:rsid w:val="002660EB"/>
    <w:rsid w:val="002722F1"/>
    <w:rsid w:val="002730B1"/>
    <w:rsid w:val="00291362"/>
    <w:rsid w:val="002D361A"/>
    <w:rsid w:val="002D52E6"/>
    <w:rsid w:val="002D6EDE"/>
    <w:rsid w:val="002E2808"/>
    <w:rsid w:val="002E4EA9"/>
    <w:rsid w:val="002E52FF"/>
    <w:rsid w:val="002F0BA6"/>
    <w:rsid w:val="002F5C02"/>
    <w:rsid w:val="00315D7B"/>
    <w:rsid w:val="0031608F"/>
    <w:rsid w:val="00317CA7"/>
    <w:rsid w:val="003362BF"/>
    <w:rsid w:val="0034258B"/>
    <w:rsid w:val="00346A7E"/>
    <w:rsid w:val="0035402D"/>
    <w:rsid w:val="00354B9F"/>
    <w:rsid w:val="0035621C"/>
    <w:rsid w:val="00366B2A"/>
    <w:rsid w:val="003776E8"/>
    <w:rsid w:val="00384C61"/>
    <w:rsid w:val="00387528"/>
    <w:rsid w:val="003877D7"/>
    <w:rsid w:val="003A0BEF"/>
    <w:rsid w:val="003C0C5D"/>
    <w:rsid w:val="003C3B9A"/>
    <w:rsid w:val="003D17D2"/>
    <w:rsid w:val="003D215D"/>
    <w:rsid w:val="003D3D4E"/>
    <w:rsid w:val="003D3DAF"/>
    <w:rsid w:val="003D51F2"/>
    <w:rsid w:val="003E2F08"/>
    <w:rsid w:val="003F12AD"/>
    <w:rsid w:val="003F3099"/>
    <w:rsid w:val="00411967"/>
    <w:rsid w:val="00422793"/>
    <w:rsid w:val="00434588"/>
    <w:rsid w:val="0043467F"/>
    <w:rsid w:val="0043615B"/>
    <w:rsid w:val="0044192F"/>
    <w:rsid w:val="004456C6"/>
    <w:rsid w:val="0044790F"/>
    <w:rsid w:val="00447E12"/>
    <w:rsid w:val="004576FC"/>
    <w:rsid w:val="00460602"/>
    <w:rsid w:val="004611D6"/>
    <w:rsid w:val="00470F95"/>
    <w:rsid w:val="004766E5"/>
    <w:rsid w:val="004772B8"/>
    <w:rsid w:val="0049650E"/>
    <w:rsid w:val="004A3954"/>
    <w:rsid w:val="004B09DE"/>
    <w:rsid w:val="004B3BB1"/>
    <w:rsid w:val="004B485B"/>
    <w:rsid w:val="004B6487"/>
    <w:rsid w:val="004C0C28"/>
    <w:rsid w:val="004C178F"/>
    <w:rsid w:val="004C6218"/>
    <w:rsid w:val="004E0C00"/>
    <w:rsid w:val="004F0895"/>
    <w:rsid w:val="004F2A8C"/>
    <w:rsid w:val="00500ED1"/>
    <w:rsid w:val="0051032E"/>
    <w:rsid w:val="0051383E"/>
    <w:rsid w:val="00542A44"/>
    <w:rsid w:val="00542AFF"/>
    <w:rsid w:val="005524C8"/>
    <w:rsid w:val="0057276A"/>
    <w:rsid w:val="005C2362"/>
    <w:rsid w:val="005D354A"/>
    <w:rsid w:val="005F5B4A"/>
    <w:rsid w:val="0060698F"/>
    <w:rsid w:val="00610B69"/>
    <w:rsid w:val="00610DFE"/>
    <w:rsid w:val="00620D56"/>
    <w:rsid w:val="00622691"/>
    <w:rsid w:val="006343CC"/>
    <w:rsid w:val="00655100"/>
    <w:rsid w:val="00671D20"/>
    <w:rsid w:val="0067640B"/>
    <w:rsid w:val="006844A2"/>
    <w:rsid w:val="006A6D41"/>
    <w:rsid w:val="006C3E45"/>
    <w:rsid w:val="006C6C78"/>
    <w:rsid w:val="006D0DF9"/>
    <w:rsid w:val="006F2DC6"/>
    <w:rsid w:val="00721C77"/>
    <w:rsid w:val="0073521E"/>
    <w:rsid w:val="0074456A"/>
    <w:rsid w:val="00745C27"/>
    <w:rsid w:val="00746706"/>
    <w:rsid w:val="00750607"/>
    <w:rsid w:val="00751DB0"/>
    <w:rsid w:val="00757B66"/>
    <w:rsid w:val="00766094"/>
    <w:rsid w:val="007663E0"/>
    <w:rsid w:val="007671B3"/>
    <w:rsid w:val="00774BC3"/>
    <w:rsid w:val="00780A9D"/>
    <w:rsid w:val="00780B4B"/>
    <w:rsid w:val="00784C96"/>
    <w:rsid w:val="00790293"/>
    <w:rsid w:val="0079235E"/>
    <w:rsid w:val="00795631"/>
    <w:rsid w:val="007A394E"/>
    <w:rsid w:val="007B264F"/>
    <w:rsid w:val="007B4FB7"/>
    <w:rsid w:val="007C4C2B"/>
    <w:rsid w:val="007C53E6"/>
    <w:rsid w:val="007C70AA"/>
    <w:rsid w:val="007C71A7"/>
    <w:rsid w:val="007D1782"/>
    <w:rsid w:val="007D3918"/>
    <w:rsid w:val="007E45F7"/>
    <w:rsid w:val="007E62A7"/>
    <w:rsid w:val="007F5ED8"/>
    <w:rsid w:val="008015CA"/>
    <w:rsid w:val="00805C8B"/>
    <w:rsid w:val="0082178D"/>
    <w:rsid w:val="0083199C"/>
    <w:rsid w:val="008405BF"/>
    <w:rsid w:val="00856207"/>
    <w:rsid w:val="00860C75"/>
    <w:rsid w:val="008633B6"/>
    <w:rsid w:val="008A6EE2"/>
    <w:rsid w:val="008B1FEA"/>
    <w:rsid w:val="008C3DA3"/>
    <w:rsid w:val="008D2A3F"/>
    <w:rsid w:val="008E1509"/>
    <w:rsid w:val="00902105"/>
    <w:rsid w:val="009136D8"/>
    <w:rsid w:val="0091453C"/>
    <w:rsid w:val="0091640D"/>
    <w:rsid w:val="00921D37"/>
    <w:rsid w:val="00944496"/>
    <w:rsid w:val="0098719D"/>
    <w:rsid w:val="009871A4"/>
    <w:rsid w:val="00993247"/>
    <w:rsid w:val="00993EC6"/>
    <w:rsid w:val="009A20B3"/>
    <w:rsid w:val="009F2B6B"/>
    <w:rsid w:val="009F2EA8"/>
    <w:rsid w:val="00A01DCB"/>
    <w:rsid w:val="00A04531"/>
    <w:rsid w:val="00A05687"/>
    <w:rsid w:val="00A11044"/>
    <w:rsid w:val="00A23C93"/>
    <w:rsid w:val="00A32F50"/>
    <w:rsid w:val="00A53653"/>
    <w:rsid w:val="00A600FE"/>
    <w:rsid w:val="00A86BAD"/>
    <w:rsid w:val="00A909CB"/>
    <w:rsid w:val="00AD2C59"/>
    <w:rsid w:val="00AD54A8"/>
    <w:rsid w:val="00AE5C7B"/>
    <w:rsid w:val="00B15A09"/>
    <w:rsid w:val="00B43A4F"/>
    <w:rsid w:val="00B46695"/>
    <w:rsid w:val="00B57ED1"/>
    <w:rsid w:val="00B617DC"/>
    <w:rsid w:val="00B7570A"/>
    <w:rsid w:val="00B913FF"/>
    <w:rsid w:val="00BA0810"/>
    <w:rsid w:val="00BB280F"/>
    <w:rsid w:val="00BE10D0"/>
    <w:rsid w:val="00BE77C4"/>
    <w:rsid w:val="00BF088C"/>
    <w:rsid w:val="00BF14B0"/>
    <w:rsid w:val="00C02FBF"/>
    <w:rsid w:val="00C05623"/>
    <w:rsid w:val="00C11616"/>
    <w:rsid w:val="00C20E71"/>
    <w:rsid w:val="00C34FE0"/>
    <w:rsid w:val="00C442E3"/>
    <w:rsid w:val="00C56C7A"/>
    <w:rsid w:val="00C6034E"/>
    <w:rsid w:val="00C63C15"/>
    <w:rsid w:val="00C67925"/>
    <w:rsid w:val="00C70F49"/>
    <w:rsid w:val="00C7359D"/>
    <w:rsid w:val="00C75C1D"/>
    <w:rsid w:val="00C84559"/>
    <w:rsid w:val="00C901C3"/>
    <w:rsid w:val="00CB6A46"/>
    <w:rsid w:val="00CC5762"/>
    <w:rsid w:val="00CD20EB"/>
    <w:rsid w:val="00CD48AA"/>
    <w:rsid w:val="00CE05FC"/>
    <w:rsid w:val="00CE105A"/>
    <w:rsid w:val="00D02EE8"/>
    <w:rsid w:val="00D073EC"/>
    <w:rsid w:val="00D07BD1"/>
    <w:rsid w:val="00D21944"/>
    <w:rsid w:val="00D2305F"/>
    <w:rsid w:val="00D245B2"/>
    <w:rsid w:val="00D33189"/>
    <w:rsid w:val="00D53966"/>
    <w:rsid w:val="00D556EA"/>
    <w:rsid w:val="00D620E3"/>
    <w:rsid w:val="00D63D38"/>
    <w:rsid w:val="00D66551"/>
    <w:rsid w:val="00D66E4F"/>
    <w:rsid w:val="00DA089D"/>
    <w:rsid w:val="00DA117C"/>
    <w:rsid w:val="00DA1203"/>
    <w:rsid w:val="00DB74A6"/>
    <w:rsid w:val="00DC30E4"/>
    <w:rsid w:val="00E0026F"/>
    <w:rsid w:val="00E110DF"/>
    <w:rsid w:val="00E21FC4"/>
    <w:rsid w:val="00E27B75"/>
    <w:rsid w:val="00E40E42"/>
    <w:rsid w:val="00E52A2A"/>
    <w:rsid w:val="00E54CBE"/>
    <w:rsid w:val="00E55982"/>
    <w:rsid w:val="00E65329"/>
    <w:rsid w:val="00E74A4F"/>
    <w:rsid w:val="00E80B41"/>
    <w:rsid w:val="00E85E7D"/>
    <w:rsid w:val="00E909AB"/>
    <w:rsid w:val="00E978EA"/>
    <w:rsid w:val="00EA3272"/>
    <w:rsid w:val="00EC3202"/>
    <w:rsid w:val="00EC42F9"/>
    <w:rsid w:val="00EC5646"/>
    <w:rsid w:val="00EE3418"/>
    <w:rsid w:val="00EF7A90"/>
    <w:rsid w:val="00F07449"/>
    <w:rsid w:val="00F10E9D"/>
    <w:rsid w:val="00F131C0"/>
    <w:rsid w:val="00F24B7F"/>
    <w:rsid w:val="00F377FE"/>
    <w:rsid w:val="00F762EF"/>
    <w:rsid w:val="00F80A56"/>
    <w:rsid w:val="00FA12EB"/>
    <w:rsid w:val="00FA32FE"/>
    <w:rsid w:val="00FC0DBF"/>
    <w:rsid w:val="00FC5DF3"/>
    <w:rsid w:val="00FD74C7"/>
    <w:rsid w:val="00FF0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0E65C6E"/>
  <w15:chartTrackingRefBased/>
  <w15:docId w15:val="{F0FD68FE-3999-4216-A0CC-770BCFA8D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7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17CA7"/>
    <w:pPr>
      <w:keepNext/>
      <w:outlineLvl w:val="0"/>
    </w:pPr>
    <w:rPr>
      <w:rFonts w:ascii="Times" w:hAnsi="Times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17CA7"/>
    <w:rPr>
      <w:rFonts w:ascii="Times" w:eastAsia="Times New Roman" w:hAnsi="Times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317CA7"/>
    <w:pPr>
      <w:ind w:left="720"/>
      <w:contextualSpacing/>
    </w:pPr>
  </w:style>
  <w:style w:type="table" w:styleId="TableGrid">
    <w:name w:val="Table Grid"/>
    <w:basedOn w:val="TableNormal"/>
    <w:uiPriority w:val="39"/>
    <w:rsid w:val="003D5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B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6B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C6C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C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C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C78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FC5D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2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C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4C9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C70F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nvas.uw.ed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nvas.uw.ed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file:///\\uwb.edu\Departments\Nursing\PubNurs\Academic%20Services\BSN\Advising%20Resources\Cohort%20Schedules\2022%20-%202023%20RN%20to%20BSN%20Cohort%20Schedules\uwb.navigate.eab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uwb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8FF55F397C8E46A760E7876CED011E" ma:contentTypeVersion="4" ma:contentTypeDescription="Create a new document." ma:contentTypeScope="" ma:versionID="4a2b66414809ce883665105f50415c4f">
  <xsd:schema xmlns:xsd="http://www.w3.org/2001/XMLSchema" xmlns:xs="http://www.w3.org/2001/XMLSchema" xmlns:p="http://schemas.microsoft.com/office/2006/metadata/properties" xmlns:ns2="5cf67add-3a45-4bc1-8195-97305bf00f36" xmlns:ns3="eef71372-6cd5-4b11-90bc-1aa86890e277" targetNamespace="http://schemas.microsoft.com/office/2006/metadata/properties" ma:root="true" ma:fieldsID="fe2f944503210edbb543a9f683341b72" ns2:_="" ns3:_="">
    <xsd:import namespace="5cf67add-3a45-4bc1-8195-97305bf00f36"/>
    <xsd:import namespace="eef71372-6cd5-4b11-90bc-1aa86890e2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67add-3a45-4bc1-8195-97305bf00f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71372-6cd5-4b11-90bc-1aa86890e277" elementFormDefault="qualified">
    <xsd:import namespace="http://schemas.microsoft.com/office/2006/documentManagement/types"/>
    <xsd:import namespace="http://schemas.microsoft.com/office/infopath/2007/PartnerControls"/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6A5559-AD7A-4C66-83EC-28D4F72102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C09E38-5B72-4951-A6EA-30746522D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67add-3a45-4bc1-8195-97305bf00f36"/>
    <ds:schemaRef ds:uri="eef71372-6cd5-4b11-90bc-1aa86890e2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C7C764-F83F-4B53-8D2E-54BC4523A865}">
  <ds:schemaRefs>
    <ds:schemaRef ds:uri="http://purl.org/dc/terms/"/>
    <ds:schemaRef ds:uri="eef71372-6cd5-4b11-90bc-1aa86890e277"/>
    <ds:schemaRef ds:uri="http://purl.org/dc/dcmitype/"/>
    <ds:schemaRef ds:uri="http://purl.org/dc/elements/1.1/"/>
    <ds:schemaRef ds:uri="http://schemas.microsoft.com/office/infopath/2007/PartnerControls"/>
    <ds:schemaRef ds:uri="5cf67add-3a45-4bc1-8195-97305bf00f36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748D9CC-E208-4812-9040-B0B1D817C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da Smith</dc:creator>
  <cp:keywords/>
  <dc:description/>
  <cp:lastModifiedBy>Norma Perez</cp:lastModifiedBy>
  <cp:revision>6</cp:revision>
  <cp:lastPrinted>2022-02-17T20:04:00Z</cp:lastPrinted>
  <dcterms:created xsi:type="dcterms:W3CDTF">2023-02-24T19:26:00Z</dcterms:created>
  <dcterms:modified xsi:type="dcterms:W3CDTF">2023-03-14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8FF55F397C8E46A760E7876CED011E</vt:lpwstr>
  </property>
</Properties>
</file>